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5319C0" w14:textId="0BCBE51F" w:rsidR="00CA6E90" w:rsidRPr="003C75F4" w:rsidRDefault="000E3247" w:rsidP="003C75F4">
      <w:pPr>
        <w:autoSpaceDE w:val="0"/>
        <w:autoSpaceDN w:val="0"/>
        <w:adjustRightInd w:val="0"/>
        <w:spacing w:line="276" w:lineRule="auto"/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</w:pPr>
      <w:r w:rsidRPr="003C75F4">
        <w:rPr>
          <w:rFonts w:ascii="Calibri" w:hAnsi="Calibri" w:cs="Calibri"/>
          <w:noProof/>
        </w:rPr>
        <w:drawing>
          <wp:inline distT="0" distB="0" distL="0" distR="0" wp14:anchorId="560D2489" wp14:editId="513F7DDA">
            <wp:extent cx="5828306" cy="2409246"/>
            <wp:effectExtent l="0" t="0" r="1270" b="3810"/>
            <wp:docPr id="4" name="Picture 4" descr="Stakeholder Group of Persons with Disabilities for Sustainable Development lo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akeholder Group of Persons with Disabilities for Sustainable Development logo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053" cy="250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3AAE8" w14:textId="77777777" w:rsidR="00CA6E90" w:rsidRPr="003C75F4" w:rsidRDefault="00CA6E90" w:rsidP="003C75F4">
      <w:pPr>
        <w:autoSpaceDE w:val="0"/>
        <w:autoSpaceDN w:val="0"/>
        <w:adjustRightInd w:val="0"/>
        <w:spacing w:line="276" w:lineRule="auto"/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</w:pPr>
    </w:p>
    <w:p w14:paraId="4C6D0C18" w14:textId="6897D46B" w:rsidR="0050673A" w:rsidRPr="003C75F4" w:rsidRDefault="0050673A" w:rsidP="003C75F4">
      <w:pPr>
        <w:spacing w:line="276" w:lineRule="auto"/>
        <w:jc w:val="center"/>
        <w:rPr>
          <w:rFonts w:ascii="Calibri" w:hAnsi="Calibri" w:cs="Calibri"/>
          <w:b/>
          <w:noProof/>
          <w:sz w:val="28"/>
          <w:szCs w:val="28"/>
          <w:lang w:val="af-ZA"/>
        </w:rPr>
      </w:pP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>„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შ</w:t>
      </w:r>
      <w:r w:rsidR="00D00575">
        <w:rPr>
          <w:rFonts w:ascii="Sylfaen" w:hAnsi="Sylfaen" w:cs="Sylfaen"/>
          <w:b/>
          <w:noProof/>
          <w:sz w:val="28"/>
          <w:szCs w:val="28"/>
          <w:lang w:val="ka-GE"/>
        </w:rPr>
        <w:t xml:space="preserve">ეზღუდული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შ</w:t>
      </w:r>
      <w:r w:rsidR="00D00575">
        <w:rPr>
          <w:rFonts w:ascii="Sylfaen" w:hAnsi="Sylfaen" w:cs="Sylfaen"/>
          <w:b/>
          <w:noProof/>
          <w:sz w:val="28"/>
          <w:szCs w:val="28"/>
          <w:lang w:val="ka-GE"/>
        </w:rPr>
        <w:t xml:space="preserve">ესაძლებლობის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მ</w:t>
      </w:r>
      <w:r w:rsidR="00D00575">
        <w:rPr>
          <w:rFonts w:ascii="Sylfaen" w:hAnsi="Sylfaen" w:cs="Sylfaen"/>
          <w:b/>
          <w:noProof/>
          <w:sz w:val="28"/>
          <w:szCs w:val="28"/>
          <w:lang w:val="ka-GE"/>
        </w:rPr>
        <w:t>ქონე</w:t>
      </w: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პირთა</w:t>
      </w: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ინტერესთა</w:t>
      </w: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ჯგუფი</w:t>
      </w: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მდგრადი</w:t>
      </w: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sz w:val="28"/>
          <w:szCs w:val="28"/>
          <w:lang w:val="af-ZA"/>
        </w:rPr>
        <w:t>განვითარებისთვის</w:t>
      </w:r>
      <w:r w:rsidRPr="003C75F4">
        <w:rPr>
          <w:rFonts w:ascii="Calibri" w:hAnsi="Calibri" w:cs="Calibri"/>
          <w:b/>
          <w:noProof/>
          <w:sz w:val="28"/>
          <w:szCs w:val="28"/>
          <w:lang w:val="af-ZA"/>
        </w:rPr>
        <w:t>“</w:t>
      </w:r>
    </w:p>
    <w:p w14:paraId="31C38BB1" w14:textId="77777777" w:rsidR="0050673A" w:rsidRPr="003C75F4" w:rsidRDefault="0050673A" w:rsidP="003C75F4">
      <w:pPr>
        <w:autoSpaceDE w:val="0"/>
        <w:autoSpaceDN w:val="0"/>
        <w:adjustRightInd w:val="0"/>
        <w:spacing w:line="276" w:lineRule="auto"/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</w:pPr>
    </w:p>
    <w:p w14:paraId="7143ADBC" w14:textId="77777777" w:rsidR="0050673A" w:rsidRPr="003C75F4" w:rsidRDefault="0050673A" w:rsidP="003C75F4">
      <w:pPr>
        <w:autoSpaceDE w:val="0"/>
        <w:autoSpaceDN w:val="0"/>
        <w:adjustRightInd w:val="0"/>
        <w:spacing w:line="276" w:lineRule="auto"/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</w:pPr>
    </w:p>
    <w:p w14:paraId="0F2CBCD4" w14:textId="2A028A69" w:rsidR="00B43CCD" w:rsidRPr="003C75F4" w:rsidRDefault="0050673A" w:rsidP="003C75F4">
      <w:pPr>
        <w:autoSpaceDE w:val="0"/>
        <w:autoSpaceDN w:val="0"/>
        <w:adjustRightInd w:val="0"/>
        <w:spacing w:line="276" w:lineRule="auto"/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</w:pPr>
      <w:r w:rsidRPr="003C75F4">
        <w:rPr>
          <w:rFonts w:ascii="Sylfaen" w:hAnsi="Sylfaen" w:cs="Sylfaen"/>
          <w:b/>
          <w:noProof/>
          <w:color w:val="000000" w:themeColor="text1"/>
          <w:sz w:val="22"/>
          <w:szCs w:val="22"/>
          <w:lang w:val="af-ZA"/>
        </w:rPr>
        <w:t>ძირითადი</w:t>
      </w:r>
      <w:r w:rsidRPr="003C75F4"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color w:val="000000" w:themeColor="text1"/>
          <w:sz w:val="22"/>
          <w:szCs w:val="22"/>
          <w:lang w:val="af-ZA"/>
        </w:rPr>
        <w:t>რეკომენდაციები</w:t>
      </w:r>
      <w:r w:rsidRPr="003C75F4"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color w:val="000000" w:themeColor="text1"/>
          <w:sz w:val="22"/>
          <w:szCs w:val="22"/>
          <w:lang w:val="af-ZA"/>
        </w:rPr>
        <w:t>ვირტუალურ</w:t>
      </w:r>
      <w:r w:rsidRPr="003C75F4"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color w:val="000000" w:themeColor="text1"/>
          <w:sz w:val="22"/>
          <w:szCs w:val="22"/>
          <w:lang w:val="af-ZA"/>
        </w:rPr>
        <w:t>შეხვედრებთან</w:t>
      </w:r>
      <w:r w:rsidRPr="003C75F4">
        <w:rPr>
          <w:rFonts w:ascii="Calibri" w:hAnsi="Calibri" w:cs="Calibri"/>
          <w:b/>
          <w:noProof/>
          <w:color w:val="000000" w:themeColor="text1"/>
          <w:sz w:val="22"/>
          <w:szCs w:val="22"/>
          <w:lang w:val="af-ZA"/>
        </w:rPr>
        <w:t xml:space="preserve"> </w:t>
      </w:r>
      <w:r w:rsidRPr="003C75F4">
        <w:rPr>
          <w:rFonts w:ascii="Sylfaen" w:hAnsi="Sylfaen" w:cs="Sylfaen"/>
          <w:b/>
          <w:noProof/>
          <w:color w:val="000000" w:themeColor="text1"/>
          <w:sz w:val="22"/>
          <w:szCs w:val="22"/>
          <w:lang w:val="af-ZA"/>
        </w:rPr>
        <w:t>დაკავშირებით</w:t>
      </w:r>
    </w:p>
    <w:p w14:paraId="6C836B98" w14:textId="08C3A0E1" w:rsidR="008C1343" w:rsidRPr="00CA652E" w:rsidRDefault="008C1343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</w:p>
    <w:p w14:paraId="2B674A5F" w14:textId="4FFFFB31" w:rsidR="0050673A" w:rsidRPr="00CA652E" w:rsidRDefault="0050673A" w:rsidP="00CA652E">
      <w:pPr>
        <w:spacing w:after="200" w:line="360" w:lineRule="auto"/>
        <w:rPr>
          <w:rFonts w:ascii="Calibri" w:eastAsia="Times New Roman" w:hAnsi="Calibri" w:cs="Calibri"/>
          <w:noProof/>
          <w:color w:val="0563C1" w:themeColor="hyperlink"/>
          <w:u w:val="single"/>
          <w:lang w:val="af-ZA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მიზანი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კონტექსტი</w:t>
      </w:r>
      <w:r w:rsidR="00970486"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: 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„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ზღუდული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საძლებლობის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>ქონ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თ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ტერესთ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ჯგუფმ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დგრად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ვითარებ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“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ამზა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კლ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კონტროლ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მონათვა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ძირით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ეკომენდაციებ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რთ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ერო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ნამშრომლ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ეხმარებ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ვირტუალ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ზღუდული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საძლებლობის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მ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>ქონე</w:t>
      </w:r>
      <w:r w:rsidR="00230AF1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30AF1" w:rsidRPr="00CA652E">
        <w:rPr>
          <w:rFonts w:ascii="Sylfaen" w:hAnsi="Sylfaen" w:cs="Calibri"/>
          <w:noProof/>
          <w:color w:val="000000" w:themeColor="text1"/>
          <w:lang w:val="ka-GE"/>
        </w:rPr>
        <w:t xml:space="preserve">ყველა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მონაწილის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საწვდომი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 xml:space="preserve"> გახადო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="00D00575" w:rsidRPr="00CA652E">
        <w:rPr>
          <w:rFonts w:ascii="Calibri" w:hAnsi="Calibri" w:cs="Calibri"/>
          <w:noProof/>
          <w:color w:val="000000" w:themeColor="text1"/>
          <w:lang w:val="af-ZA"/>
        </w:rPr>
        <w:t>„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ზღუდული 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საძლებლობის 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მ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>ქონე</w:t>
      </w:r>
      <w:r w:rsidR="00D00575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პირთა</w:t>
      </w:r>
      <w:r w:rsidR="00D00575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ტერესთ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ჯგუფმ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დგრად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ვითარებ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“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ქვემო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არმოდგენი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ფორმაც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ზღუდული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საძლებლობის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მ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>ქონე</w:t>
      </w:r>
      <w:r w:rsidR="00230AF1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ირთ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არმომადგენლობით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ორგანიზაციებისგა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კერძოდ</w:t>
      </w:r>
      <w:r w:rsidRPr="00CA652E">
        <w:rPr>
          <w:rFonts w:ascii="Calibri" w:eastAsia="Times New Roman" w:hAnsi="Calibri" w:cs="Calibri"/>
          <w:noProof/>
          <w:lang w:val="af-ZA"/>
        </w:rPr>
        <w:t>, „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ზღუდული 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შ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ესაძლებლობის </w:t>
      </w:r>
      <w:r w:rsidR="00D00575" w:rsidRPr="00CA652E">
        <w:rPr>
          <w:rFonts w:ascii="Sylfaen" w:hAnsi="Sylfaen" w:cs="Sylfaen"/>
          <w:noProof/>
          <w:color w:val="000000" w:themeColor="text1"/>
          <w:lang w:val="af-ZA"/>
        </w:rPr>
        <w:t>მ</w:t>
      </w:r>
      <w:r w:rsidR="00D00575" w:rsidRPr="00CA652E">
        <w:rPr>
          <w:rFonts w:ascii="Sylfaen" w:hAnsi="Sylfaen" w:cs="Sylfaen"/>
          <w:noProof/>
          <w:color w:val="000000" w:themeColor="text1"/>
          <w:lang w:val="ka-GE"/>
        </w:rPr>
        <w:t>ქონ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ირთ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ერთაშორისო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ლიანსისგა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“, </w:t>
      </w:r>
      <w:r w:rsidRPr="00CA652E">
        <w:rPr>
          <w:rFonts w:ascii="Sylfaen" w:eastAsia="Times New Roman" w:hAnsi="Sylfaen" w:cs="Sylfaen"/>
          <w:noProof/>
          <w:lang w:val="af-ZA"/>
        </w:rPr>
        <w:t>მის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ევრებისგა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="003C75F4" w:rsidRPr="00CA652E">
        <w:rPr>
          <w:rFonts w:ascii="Calibri" w:eastAsia="Times New Roman" w:hAnsi="Calibri" w:cs="Calibri"/>
          <w:noProof/>
          <w:lang w:val="ka-GE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კვლევაზ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ყრდნობით</w:t>
      </w:r>
      <w:r w:rsidR="00230AF1" w:rsidRPr="00CA652E">
        <w:rPr>
          <w:rFonts w:ascii="Sylfaen" w:eastAsia="Times New Roman" w:hAnsi="Sylfaen" w:cs="Sylfaen"/>
          <w:noProof/>
          <w:lang w:val="ka-GE"/>
        </w:rPr>
        <w:t xml:space="preserve">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მოიპოვა</w:t>
      </w:r>
      <w:r w:rsidR="003C75F4" w:rsidRPr="00CA652E">
        <w:rPr>
          <w:rFonts w:ascii="Calibri" w:eastAsia="Times New Roman" w:hAnsi="Calibri" w:cs="Calibri"/>
          <w:noProof/>
          <w:lang w:val="ka-GE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დამატებით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ნფორმაცი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საღება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გთხოვ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დაუკავშირდ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ოქტო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ელიზაბ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ლოქვუდ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შემდეგ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სამართზ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: </w:t>
      </w:r>
      <w:hyperlink r:id="rId8" w:history="1"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>elizabeth.lockwood@cbm-global.org</w:t>
        </w:r>
      </w:hyperlink>
      <w:r w:rsidRPr="00CA652E">
        <w:rPr>
          <w:rFonts w:ascii="Calibri" w:eastAsia="Times New Roman" w:hAnsi="Calibri" w:cs="Calibri"/>
          <w:noProof/>
          <w:color w:val="0563C1" w:themeColor="hyperlink"/>
          <w:u w:val="single"/>
          <w:lang w:val="af-ZA"/>
        </w:rPr>
        <w:t xml:space="preserve">. </w:t>
      </w:r>
    </w:p>
    <w:p w14:paraId="7028FB1D" w14:textId="2F3EB484" w:rsidR="004C56E8" w:rsidRPr="00CA652E" w:rsidRDefault="004C56E8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</w:p>
    <w:p w14:paraId="139FF589" w14:textId="04E1E1F7" w:rsidR="00006B2F" w:rsidRPr="00CA652E" w:rsidRDefault="0050673A" w:rsidP="00CA652E">
      <w:pPr>
        <w:spacing w:line="360" w:lineRule="auto"/>
        <w:rPr>
          <w:rFonts w:ascii="Calibri" w:eastAsia="Times New Roman" w:hAnsi="Calibri" w:cs="Calibri"/>
          <w:b/>
          <w:noProof/>
          <w:lang w:val="af-ZA"/>
        </w:rPr>
      </w:pPr>
      <w:r w:rsidRPr="00CA652E">
        <w:rPr>
          <w:rFonts w:ascii="Sylfaen" w:eastAsia="Times New Roman" w:hAnsi="Sylfaen" w:cs="Sylfaen"/>
          <w:b/>
          <w:noProof/>
          <w:lang w:val="af-ZA"/>
        </w:rPr>
        <w:t>რეკომენდაციები</w:t>
      </w:r>
    </w:p>
    <w:p w14:paraId="013AF50E" w14:textId="77777777" w:rsidR="00006B2F" w:rsidRPr="00CA652E" w:rsidRDefault="00006B2F" w:rsidP="00CA652E">
      <w:pPr>
        <w:spacing w:line="360" w:lineRule="auto"/>
        <w:rPr>
          <w:rFonts w:ascii="Calibri" w:eastAsia="Times New Roman" w:hAnsi="Calibri" w:cs="Calibri"/>
          <w:b/>
          <w:noProof/>
          <w:lang w:val="af-ZA"/>
        </w:rPr>
      </w:pPr>
    </w:p>
    <w:p w14:paraId="543DCD01" w14:textId="2B6EDE01" w:rsidR="0050673A" w:rsidRPr="00CA652E" w:rsidRDefault="0050673A" w:rsidP="00CA652E">
      <w:p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პირველ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რიგშ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უნ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ირჩე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ლატფორმ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ელი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უზრუნველყოფ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საწვდომობა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 </w:t>
      </w:r>
      <w:r w:rsidRPr="00CA652E">
        <w:rPr>
          <w:rFonts w:ascii="Sylfaen" w:eastAsia="Times New Roman" w:hAnsi="Sylfaen" w:cs="Sylfaen"/>
          <w:noProof/>
          <w:lang w:val="af-ZA"/>
        </w:rPr>
        <w:t>შ</w:t>
      </w:r>
      <w:r w:rsidR="00CB4F55" w:rsidRPr="00CA652E">
        <w:rPr>
          <w:rFonts w:ascii="Sylfaen" w:eastAsia="Times New Roman" w:hAnsi="Sylfaen" w:cs="Sylfaen"/>
          <w:noProof/>
          <w:lang w:val="ka-GE"/>
        </w:rPr>
        <w:t xml:space="preserve">ეზღუდული </w:t>
      </w:r>
      <w:r w:rsidRPr="00CA652E">
        <w:rPr>
          <w:rFonts w:ascii="Sylfaen" w:eastAsia="Times New Roman" w:hAnsi="Sylfaen" w:cs="Sylfaen"/>
          <w:noProof/>
          <w:lang w:val="af-ZA"/>
        </w:rPr>
        <w:t>შ</w:t>
      </w:r>
      <w:r w:rsidR="00CB4F55" w:rsidRPr="00CA652E">
        <w:rPr>
          <w:rFonts w:ascii="Sylfaen" w:eastAsia="Times New Roman" w:hAnsi="Sylfaen" w:cs="Sylfaen"/>
          <w:noProof/>
          <w:lang w:val="ka-GE"/>
        </w:rPr>
        <w:t xml:space="preserve">ესაძლებლობის </w:t>
      </w:r>
      <w:r w:rsidRPr="00CA652E">
        <w:rPr>
          <w:rFonts w:ascii="Sylfaen" w:eastAsia="Times New Roman" w:hAnsi="Sylfaen" w:cs="Sylfaen"/>
          <w:noProof/>
          <w:lang w:val="af-ZA"/>
        </w:rPr>
        <w:t>მ</w:t>
      </w:r>
      <w:r w:rsidR="00CB4F55" w:rsidRPr="00CA652E">
        <w:rPr>
          <w:rFonts w:ascii="Sylfaen" w:eastAsia="Times New Roman" w:hAnsi="Sylfaen" w:cs="Sylfaen"/>
          <w:noProof/>
          <w:lang w:val="ka-GE"/>
        </w:rPr>
        <w:t>ქონ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230AF1" w:rsidRPr="00CA652E">
        <w:rPr>
          <w:rFonts w:ascii="Sylfaen" w:eastAsia="Times New Roman" w:hAnsi="Sylfaen" w:cs="Calibri"/>
          <w:noProof/>
          <w:lang w:val="ka-GE"/>
        </w:rPr>
        <w:t xml:space="preserve">ყველა </w:t>
      </w:r>
      <w:r w:rsidRPr="00CA652E">
        <w:rPr>
          <w:rFonts w:ascii="Sylfaen" w:eastAsia="Times New Roman" w:hAnsi="Sylfaen" w:cs="Sylfaen"/>
          <w:noProof/>
          <w:lang w:val="af-ZA"/>
        </w:rPr>
        <w:t>პირისათვ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დეტალურ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ნფორმაცი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საღება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გაეცანი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hyperlink r:id="rId9" w:history="1"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>„</w:t>
        </w:r>
        <w:r w:rsidRPr="00CA652E">
          <w:rPr>
            <w:rStyle w:val="Hyperlink"/>
            <w:rFonts w:ascii="Sylfaen" w:eastAsia="Times New Roman" w:hAnsi="Sylfaen" w:cs="Sylfaen"/>
            <w:noProof/>
            <w:lang w:val="af-ZA"/>
          </w:rPr>
          <w:t>ვიდეოკონფერენციის</w:t>
        </w:r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 xml:space="preserve"> </w:t>
        </w:r>
        <w:r w:rsidRPr="00CA652E">
          <w:rPr>
            <w:rStyle w:val="Hyperlink"/>
            <w:rFonts w:ascii="Sylfaen" w:eastAsia="Times New Roman" w:hAnsi="Sylfaen" w:cs="Sylfaen"/>
            <w:noProof/>
            <w:lang w:val="af-ZA"/>
          </w:rPr>
          <w:t>აპლიკაციებისა</w:t>
        </w:r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 xml:space="preserve"> </w:t>
        </w:r>
        <w:r w:rsidRPr="00CA652E">
          <w:rPr>
            <w:rStyle w:val="Hyperlink"/>
            <w:rFonts w:ascii="Sylfaen" w:eastAsia="Times New Roman" w:hAnsi="Sylfaen" w:cs="Sylfaen"/>
            <w:noProof/>
            <w:lang w:val="af-ZA"/>
          </w:rPr>
          <w:t>და</w:t>
        </w:r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 xml:space="preserve"> </w:t>
        </w:r>
        <w:r w:rsidRPr="00CA652E">
          <w:rPr>
            <w:rStyle w:val="Hyperlink"/>
            <w:rFonts w:ascii="Sylfaen" w:eastAsia="Times New Roman" w:hAnsi="Sylfaen" w:cs="Sylfaen"/>
            <w:noProof/>
            <w:lang w:val="af-ZA"/>
          </w:rPr>
          <w:t>სერვისების</w:t>
        </w:r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 xml:space="preserve"> </w:t>
        </w:r>
        <w:r w:rsidRPr="00CA652E">
          <w:rPr>
            <w:rStyle w:val="Hyperlink"/>
            <w:rFonts w:ascii="Sylfaen" w:eastAsia="Times New Roman" w:hAnsi="Sylfaen" w:cs="Sylfaen"/>
            <w:noProof/>
            <w:lang w:val="af-ZA"/>
          </w:rPr>
          <w:t>მისაწვდომობის</w:t>
        </w:r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 xml:space="preserve"> </w:t>
        </w:r>
        <w:r w:rsidRPr="00CA652E">
          <w:rPr>
            <w:rStyle w:val="Hyperlink"/>
            <w:rFonts w:ascii="Sylfaen" w:eastAsia="Times New Roman" w:hAnsi="Sylfaen" w:cs="Sylfaen"/>
            <w:noProof/>
            <w:lang w:val="af-ZA"/>
          </w:rPr>
          <w:t>მიმოხილვას</w:t>
        </w:r>
        <w:r w:rsidRPr="00CA652E">
          <w:rPr>
            <w:rStyle w:val="Hyperlink"/>
            <w:rFonts w:ascii="Calibri" w:eastAsia="Times New Roman" w:hAnsi="Calibri" w:cs="Calibri"/>
            <w:noProof/>
            <w:lang w:val="af-ZA"/>
          </w:rPr>
          <w:t>“</w:t>
        </w:r>
      </w:hyperlink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ქვემო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არმოდგენილი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ძირითად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რეკომენდაცი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ელი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230AF1" w:rsidRPr="00CA652E">
        <w:rPr>
          <w:rFonts w:ascii="Sylfaen" w:eastAsia="Times New Roman" w:hAnsi="Sylfaen" w:cs="Calibri"/>
          <w:noProof/>
          <w:lang w:val="ka-GE"/>
        </w:rPr>
        <w:t xml:space="preserve">უნდა </w:t>
      </w:r>
      <w:r w:rsidR="00230AF1" w:rsidRPr="00CA652E">
        <w:rPr>
          <w:rFonts w:ascii="Sylfaen" w:eastAsia="Times New Roman" w:hAnsi="Sylfaen" w:cs="Sylfaen"/>
          <w:noProof/>
          <w:lang w:val="af-ZA"/>
        </w:rPr>
        <w:t>გაითვალისწინო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 </w:t>
      </w:r>
      <w:r w:rsidRPr="00CA652E">
        <w:rPr>
          <w:rFonts w:ascii="Sylfaen" w:eastAsia="Times New Roman" w:hAnsi="Sylfaen" w:cs="Sylfaen"/>
          <w:noProof/>
          <w:lang w:val="af-ZA"/>
        </w:rPr>
        <w:t>ვირტუალუ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შეხვედრამდ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შეხვედრ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მდინარეობისა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შემდგო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ერიოდშ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გთხოვ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გაითვალისწინო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რეკომენდაცი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რ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არმოდგენი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რიორიტეტულობ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ხედვი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71F11B2B" w14:textId="49AC373B" w:rsidR="003C75F4" w:rsidRPr="00CA652E" w:rsidRDefault="003C75F4" w:rsidP="00CA652E">
      <w:pPr>
        <w:spacing w:line="360" w:lineRule="auto"/>
        <w:rPr>
          <w:rFonts w:ascii="Calibri" w:eastAsia="Times New Roman" w:hAnsi="Calibri" w:cs="Calibri"/>
          <w:noProof/>
          <w:lang w:val="af-ZA"/>
        </w:rPr>
      </w:pPr>
    </w:p>
    <w:p w14:paraId="6ECFC0F3" w14:textId="77777777" w:rsidR="003C75F4" w:rsidRPr="00CA652E" w:rsidRDefault="003C75F4" w:rsidP="00CA652E">
      <w:pPr>
        <w:spacing w:line="360" w:lineRule="auto"/>
        <w:rPr>
          <w:rFonts w:ascii="Calibri" w:eastAsia="Times New Roman" w:hAnsi="Calibri" w:cs="Calibri"/>
          <w:noProof/>
          <w:lang w:val="af-ZA"/>
        </w:rPr>
      </w:pPr>
    </w:p>
    <w:p w14:paraId="65A64093" w14:textId="77777777" w:rsidR="00AD3C76" w:rsidRPr="00CA652E" w:rsidRDefault="00AD3C76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</w:p>
    <w:p w14:paraId="0687E773" w14:textId="3E9C516B" w:rsidR="00ED11CC" w:rsidRPr="00CA652E" w:rsidRDefault="0050673A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შეხვედრამდე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: </w:t>
      </w:r>
    </w:p>
    <w:p w14:paraId="35708422" w14:textId="3889CD51" w:rsidR="00ED11CC" w:rsidRPr="00CA652E" w:rsidRDefault="00ED11CC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3CBDD62C" w14:textId="51397F7C" w:rsidR="0050673A" w:rsidRPr="00CA652E" w:rsidRDefault="0050673A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სახებ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ცხადება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CB4F55" w:rsidRPr="00CA652E">
        <w:rPr>
          <w:rFonts w:ascii="Sylfaen" w:hAnsi="Sylfaen" w:cs="Sylfaen"/>
          <w:noProof/>
          <w:color w:val="000000" w:themeColor="text1"/>
          <w:lang w:val="ka-GE"/>
        </w:rPr>
        <w:t>რეგისტრაცი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რმებ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ინასწ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ითვალისწი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CB4F55" w:rsidRPr="00CA652E">
        <w:rPr>
          <w:rFonts w:ascii="Sylfaen" w:hAnsi="Sylfaen" w:cs="Calibri"/>
          <w:noProof/>
          <w:color w:val="000000" w:themeColor="text1"/>
          <w:lang w:val="ka-GE"/>
        </w:rPr>
        <w:t xml:space="preserve">ცალკე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ექცია</w:t>
      </w:r>
      <w:r w:rsidRPr="00CA652E">
        <w:rPr>
          <w:rFonts w:ascii="Sylfaen" w:hAnsi="Sylfaen" w:cs="Calibri"/>
          <w:noProof/>
          <w:color w:val="000000" w:themeColor="text1"/>
          <w:lang w:val="af-ZA"/>
        </w:rPr>
        <w:t>,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შ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ძლებე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უთით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ვიანთ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ჭიროებ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საწვდომობას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კავშირებ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626D2BD7" w14:textId="4DB93D22" w:rsidR="0050673A" w:rsidRPr="00CA652E" w:rsidRDefault="0050673A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ი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მთხვევა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უ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მ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</w:t>
      </w:r>
      <w:r w:rsidR="00986735" w:rsidRPr="00CA652E">
        <w:rPr>
          <w:rFonts w:ascii="Sylfaen" w:hAnsi="Sylfaen" w:cs="Sylfaen"/>
          <w:noProof/>
          <w:color w:val="000000" w:themeColor="text1"/>
          <w:lang w:val="ka-GE"/>
        </w:rPr>
        <w:t>ს ჰყავ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ხარდამჭე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იძიეთ</w:t>
      </w:r>
      <w:r w:rsidR="00986735" w:rsidRPr="00CA652E">
        <w:rPr>
          <w:rFonts w:ascii="Sylfaen" w:hAnsi="Sylfaen" w:cs="Sylfaen"/>
          <w:noProof/>
          <w:color w:val="000000" w:themeColor="text1"/>
          <w:lang w:val="ka-GE"/>
        </w:rPr>
        <w:t xml:space="preserve"> მხარდამჭე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კონტაქტ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ფორმაც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ყველ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ომუნიკაც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გზავ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სა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0F9B0D45" w14:textId="09F0E7A7" w:rsidR="0050673A" w:rsidRPr="00CA652E" w:rsidRDefault="0050673A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გეგმვას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კავშირებ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D1BFC" w:rsidRPr="00CA652E">
        <w:rPr>
          <w:rFonts w:ascii="Sylfaen" w:hAnsi="Sylfaen" w:cs="Sylfaen"/>
          <w:noProof/>
          <w:color w:val="000000" w:themeColor="text1"/>
          <w:lang w:val="ka-GE"/>
        </w:rPr>
        <w:t>შეტყობინებები (იმეილები)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ყო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დვილ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საგ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ს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კაფიო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ყო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თითებ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რიღ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რ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ხვ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ფორმაც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4C411083" w14:textId="334AF158" w:rsidR="0050673A" w:rsidRPr="00CA652E" w:rsidRDefault="0050673A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გზავ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კონტაქტ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ფორმაც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ლ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-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სტ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სამართის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ტელეფონ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ნომ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თვლ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D1BFC" w:rsidRPr="00CA652E">
        <w:rPr>
          <w:rFonts w:ascii="Sylfaen" w:hAnsi="Sylfaen" w:cs="Sylfaen"/>
          <w:noProof/>
          <w:color w:val="000000" w:themeColor="text1"/>
          <w:lang w:val="ka-GE"/>
        </w:rPr>
        <w:t>განთავსებაზეა (საცხოვრებელზე)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ასუხისმგებე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6D6E4A1F" w14:textId="2CA3805F" w:rsidR="0050673A" w:rsidRPr="00CA652E" w:rsidRDefault="0050673A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lastRenderedPageBreak/>
        <w:t>წინასწ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უთანხმდ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ჟესტ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ნის</w:t>
      </w:r>
      <w:r w:rsidR="002D1BFC" w:rsidRPr="00CA652E">
        <w:rPr>
          <w:rFonts w:ascii="Sylfaen" w:hAnsi="Sylfaen" w:cs="Sylfaen"/>
          <w:noProof/>
          <w:color w:val="000000" w:themeColor="text1"/>
          <w:lang w:val="ka-GE"/>
        </w:rPr>
        <w:t xml:space="preserve"> </w:t>
      </w:r>
      <w:r w:rsidR="002D1BFC" w:rsidRPr="00CA652E">
        <w:rPr>
          <w:rFonts w:ascii="Calibri" w:hAnsi="Calibri" w:cs="Calibri"/>
          <w:noProof/>
          <w:color w:val="000000" w:themeColor="text1"/>
          <w:lang w:val="af-ZA"/>
        </w:rPr>
        <w:t>(</w:t>
      </w:r>
      <w:r w:rsidR="002D1BFC" w:rsidRPr="00CA652E">
        <w:rPr>
          <w:rFonts w:ascii="Sylfaen" w:hAnsi="Sylfaen" w:cs="Sylfaen"/>
          <w:noProof/>
          <w:color w:val="000000" w:themeColor="text1"/>
          <w:lang w:val="af-ZA"/>
        </w:rPr>
        <w:t>საერთაშორისო</w:t>
      </w:r>
      <w:r w:rsidR="002D1BFC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D1BFC"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="002D1BFC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2D1BFC" w:rsidRPr="00CA652E">
        <w:rPr>
          <w:rFonts w:ascii="Sylfaen" w:hAnsi="Sylfaen" w:cs="Sylfaen"/>
          <w:noProof/>
          <w:color w:val="000000" w:themeColor="text1"/>
          <w:lang w:val="af-ZA"/>
        </w:rPr>
        <w:t>ადგილობრივი</w:t>
      </w:r>
      <w:r w:rsidR="002D1BFC" w:rsidRPr="00CA652E">
        <w:rPr>
          <w:rFonts w:ascii="Calibri" w:hAnsi="Calibri" w:cs="Calibri"/>
          <w:noProof/>
          <w:color w:val="000000" w:themeColor="text1"/>
          <w:lang w:val="af-ZA"/>
        </w:rPr>
        <w:t xml:space="preserve">) 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როფესიონალ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კრედიტებულ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რჯიმან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უ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1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ათზ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ეტხან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რძელდებ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იქირავ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ო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რჯიმან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40C135C6" w14:textId="4ADFC60D" w:rsidR="0050673A" w:rsidRPr="00CA652E" w:rsidRDefault="0050673A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წინასწ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ჯავშ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ეალუ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რო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უბტიტრ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თავს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ერვის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05BDBF70" w14:textId="433FED6F" w:rsidR="0050673A" w:rsidRPr="00CA652E" w:rsidRDefault="007272ED" w:rsidP="00CA652E">
      <w:pPr>
        <w:numPr>
          <w:ilvl w:val="0"/>
          <w:numId w:val="4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ka-GE"/>
        </w:rPr>
        <w:t>შეხვედრაში ჩართვა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შესაძლებელი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იყოს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სულ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მცირე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ორი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მეთოდით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-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დარეკვით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ვირტუალური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ბმულით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7A80190A" w14:textId="6573160E" w:rsidR="00AB3F40" w:rsidRPr="00CA652E" w:rsidRDefault="00990628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ამდ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ამზად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ზიარ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ღ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ესრიგ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სალოდნე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დეგები</w:t>
      </w:r>
      <w:r w:rsidR="00A503C9" w:rsidRPr="00CA652E">
        <w:rPr>
          <w:rFonts w:ascii="Sylfaen" w:hAnsi="Sylfaen" w:cs="Sylfaen"/>
          <w:noProof/>
          <w:color w:val="000000" w:themeColor="text1"/>
          <w:lang w:val="af-ZA"/>
        </w:rPr>
        <w:t xml:space="preserve"> მისაწვდომ </w:t>
      </w:r>
      <w:r w:rsidR="00A503C9" w:rsidRPr="00CA652E">
        <w:rPr>
          <w:rFonts w:ascii="Sylfaen" w:hAnsi="Sylfaen" w:cs="Sylfaen"/>
          <w:noProof/>
          <w:color w:val="000000" w:themeColor="text1"/>
          <w:lang w:val="ka-GE"/>
        </w:rPr>
        <w:t>ფორმატში.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ღ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ესრიგ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ნებისმიე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ხვ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ოკუმენ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ინასწ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გზავ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ათ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ჭირო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მთხვევა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ძლ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ხარდამჭერ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რთ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ეცნ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ოკუმენტ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2EEFAE61" w14:textId="57DB5C14" w:rsidR="00990628" w:rsidRPr="00CA652E" w:rsidRDefault="00990628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დღ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ესრიგ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 xml:space="preserve">გაითვალისწინეთ </w:t>
      </w:r>
      <w:r w:rsidR="00A503C9" w:rsidRPr="00CA652E">
        <w:rPr>
          <w:rFonts w:ascii="Sylfaen" w:hAnsi="Sylfaen" w:cs="Sylfaen"/>
          <w:noProof/>
          <w:color w:val="000000" w:themeColor="text1"/>
          <w:lang w:val="af-ZA"/>
        </w:rPr>
        <w:t xml:space="preserve">დრო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სვენებები</w:t>
      </w:r>
      <w:r w:rsidR="00A503C9" w:rsidRPr="00CA652E">
        <w:rPr>
          <w:rFonts w:ascii="Sylfaen" w:hAnsi="Sylfaen" w:cs="Sylfaen"/>
          <w:noProof/>
          <w:color w:val="000000" w:themeColor="text1"/>
          <w:lang w:val="af-ZA"/>
        </w:rPr>
        <w:t>სა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 xml:space="preserve"> და </w:t>
      </w:r>
      <w:r w:rsidR="00A503C9" w:rsidRPr="00CA652E">
        <w:rPr>
          <w:rFonts w:ascii="Sylfaen" w:hAnsi="Sylfaen" w:cs="Sylfaen"/>
          <w:noProof/>
          <w:color w:val="000000" w:themeColor="text1"/>
          <w:lang w:val="af-ZA"/>
        </w:rPr>
        <w:t>შე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ითხვების დასმის</w:t>
      </w:r>
      <w:r w:rsidR="00A503C9" w:rsidRPr="00CA652E">
        <w:rPr>
          <w:rFonts w:ascii="Sylfaen" w:hAnsi="Sylfaen" w:cs="Sylfaen"/>
          <w:noProof/>
          <w:color w:val="000000" w:themeColor="text1"/>
          <w:lang w:val="af-ZA"/>
        </w:rPr>
        <w:t>თვის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.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</w:p>
    <w:p w14:paraId="74178ECF" w14:textId="3BE90851" w:rsidR="00990628" w:rsidRPr="00CA652E" w:rsidRDefault="00990628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პრეზენტაცი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სალები</w:t>
      </w:r>
      <w:r w:rsidR="00D85663" w:rsidRPr="00CA652E">
        <w:rPr>
          <w:rFonts w:ascii="Sylfaen" w:hAnsi="Sylfaen" w:cs="Sylfaen"/>
          <w:noProof/>
          <w:color w:val="000000" w:themeColor="text1"/>
          <w:lang w:val="ka-GE"/>
        </w:rPr>
        <w:t xml:space="preserve"> მისაწვდომ ფორმატ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ინასწ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ზიარ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ჟესტ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ნ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ka-GE"/>
        </w:rPr>
        <w:t xml:space="preserve">თარჯიმანს და პირს, რომელიც სუბტიტრების განთავსებას უზრუნველყოფს. მასალა უნდა </w:t>
      </w:r>
      <w:r w:rsidR="00D85663" w:rsidRPr="00CA652E">
        <w:rPr>
          <w:rFonts w:ascii="Sylfaen" w:hAnsi="Sylfaen" w:cs="Sylfaen"/>
          <w:noProof/>
          <w:color w:val="000000" w:themeColor="text1"/>
          <w:lang w:val="ka-GE"/>
        </w:rPr>
        <w:t>მოიცავდეს იმ</w:t>
      </w:r>
      <w:r w:rsidRPr="00CA652E">
        <w:rPr>
          <w:rFonts w:ascii="Sylfaen" w:hAnsi="Sylfaen" w:cs="Sylfaen"/>
          <w:noProof/>
          <w:color w:val="000000" w:themeColor="text1"/>
          <w:lang w:val="ka-GE"/>
        </w:rPr>
        <w:t xml:space="preserve"> კომპლექსურ ტერმინებსა და სიტყვებს, რომელ</w:t>
      </w:r>
      <w:r w:rsidR="00D85663" w:rsidRPr="00CA652E">
        <w:rPr>
          <w:rFonts w:ascii="Sylfaen" w:hAnsi="Sylfaen" w:cs="Sylfaen"/>
          <w:noProof/>
          <w:color w:val="000000" w:themeColor="text1"/>
          <w:lang w:val="ka-GE"/>
        </w:rPr>
        <w:t>ი</w:t>
      </w:r>
      <w:r w:rsidRPr="00CA652E">
        <w:rPr>
          <w:rFonts w:ascii="Sylfaen" w:hAnsi="Sylfaen" w:cs="Sylfaen"/>
          <w:noProof/>
          <w:color w:val="000000" w:themeColor="text1"/>
          <w:lang w:val="ka-GE"/>
        </w:rPr>
        <w:t xml:space="preserve">ც </w:t>
      </w:r>
      <w:r w:rsidR="00D85663" w:rsidRPr="00CA652E">
        <w:rPr>
          <w:rFonts w:ascii="Sylfaen" w:hAnsi="Sylfaen" w:cs="Sylfaen"/>
          <w:noProof/>
          <w:color w:val="000000" w:themeColor="text1"/>
          <w:lang w:val="ka-GE"/>
        </w:rPr>
        <w:t>გამოყენებული იქნება</w:t>
      </w:r>
      <w:r w:rsidRPr="00CA652E">
        <w:rPr>
          <w:rFonts w:ascii="Sylfaen" w:hAnsi="Sylfaen" w:cs="Sylfaen"/>
          <w:noProof/>
          <w:color w:val="000000" w:themeColor="text1"/>
          <w:lang w:val="ka-GE"/>
        </w:rPr>
        <w:t xml:space="preserve"> პრეზენტაცი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რო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796E765A" w14:textId="6CD1475B" w:rsidR="00990628" w:rsidRPr="00CA652E" w:rsidRDefault="00630C13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ვებინა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ართვამდ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განახორციელეთ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აუდიო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>/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ვიდეო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>/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ვიზუალური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შემოწმება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 IT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პერსონალთან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990628" w:rsidRPr="00CA652E">
        <w:rPr>
          <w:rFonts w:ascii="Sylfaen" w:hAnsi="Sylfaen" w:cs="Sylfaen"/>
          <w:noProof/>
          <w:color w:val="000000" w:themeColor="text1"/>
          <w:lang w:val="af-ZA"/>
        </w:rPr>
        <w:t>ფასილიტატორებთან</w:t>
      </w:r>
      <w:r w:rsidR="00990628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უბტიტრ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თავსებაზ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ასუხისმგებელ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ჟესტ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ნ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რჯიმან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რთ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ტექნიკ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კითხ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A1C41" w:rsidRPr="00CA652E">
        <w:rPr>
          <w:rFonts w:ascii="Sylfaen" w:hAnsi="Sylfaen" w:cs="Sylfaen"/>
          <w:noProof/>
          <w:color w:val="000000" w:themeColor="text1"/>
          <w:lang w:val="ka-GE"/>
        </w:rPr>
        <w:t>დასა</w:t>
      </w:r>
      <w:r w:rsidR="00D50218" w:rsidRPr="00CA652E">
        <w:rPr>
          <w:rFonts w:ascii="Sylfaen" w:hAnsi="Sylfaen" w:cs="Sylfaen"/>
          <w:noProof/>
          <w:color w:val="000000" w:themeColor="text1"/>
          <w:lang w:val="ka-GE"/>
        </w:rPr>
        <w:t>მუშავებლად</w:t>
      </w:r>
      <w:r w:rsidR="00230AF1" w:rsidRPr="00CA652E">
        <w:rPr>
          <w:rFonts w:ascii="Sylfaen" w:hAnsi="Sylfaen" w:cs="Sylfaen"/>
          <w:noProof/>
          <w:color w:val="000000" w:themeColor="text1"/>
          <w:lang w:val="ka-GE"/>
        </w:rPr>
        <w:t>, გაითვალისწი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კმარის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რ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6E3636E9" w14:textId="60AD1ACC" w:rsidR="00630C13" w:rsidRPr="00CA652E" w:rsidRDefault="00630C13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სთავაზ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ინასწა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 xml:space="preserve">შეხვედრა </w:t>
      </w:r>
      <w:r w:rsidR="00D50218" w:rsidRPr="00CA652E">
        <w:rPr>
          <w:rFonts w:ascii="Sylfaen" w:hAnsi="Sylfaen" w:cs="Sylfaen"/>
          <w:noProof/>
          <w:color w:val="000000" w:themeColor="text1"/>
          <w:lang w:val="af-ZA"/>
        </w:rPr>
        <w:t xml:space="preserve">შეხვედრის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 xml:space="preserve">თავმჯდომარესთან, დღის წესრიგის განსახილველად და კითხვების </w:t>
      </w:r>
      <w:r w:rsidR="00230AF1" w:rsidRPr="00CA652E">
        <w:rPr>
          <w:rFonts w:ascii="Sylfaen" w:hAnsi="Sylfaen" w:cs="Sylfaen"/>
          <w:noProof/>
          <w:color w:val="000000" w:themeColor="text1"/>
          <w:lang w:val="af-ZA"/>
        </w:rPr>
        <w:t>დასასმელ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23239B2B" w14:textId="443D7F7B" w:rsidR="00630C13" w:rsidRPr="00CA652E" w:rsidRDefault="00AB402A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lastRenderedPageBreak/>
        <w:t>მკაფიო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საზღვრ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ყველ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D50218" w:rsidRPr="00CA652E">
        <w:rPr>
          <w:rFonts w:ascii="Sylfaen" w:hAnsi="Sylfaen" w:cs="Sylfaen"/>
          <w:noProof/>
          <w:color w:val="000000" w:themeColor="text1"/>
          <w:lang w:val="ka-GE"/>
        </w:rPr>
        <w:t>პირ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ასუხისმგებელ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რთვაზ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(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გ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ვმჯდომარ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იგითო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მკარგველი</w:t>
      </w:r>
      <w:r w:rsidR="003C75F4" w:rsidRPr="00CA652E">
        <w:rPr>
          <w:rFonts w:ascii="Sylfaen" w:hAnsi="Sylfaen" w:cs="Sylfaen"/>
          <w:noProof/>
          <w:color w:val="000000" w:themeColor="text1"/>
          <w:lang w:val="ka-GE"/>
        </w:rPr>
        <w:t xml:space="preserve"> პი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/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კეთ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ერილობ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ნაწერ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). </w:t>
      </w:r>
    </w:p>
    <w:p w14:paraId="3AFEF689" w14:textId="1847D2CC" w:rsidR="00AB402A" w:rsidRPr="00CA652E" w:rsidRDefault="00953A6C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სთავაზეთ</w:t>
      </w:r>
      <w:r w:rsidR="003C75F4" w:rsidRPr="00CA652E">
        <w:rPr>
          <w:rFonts w:ascii="Sylfaen" w:hAnsi="Sylfaen" w:cs="Sylfaen"/>
          <w:noProof/>
          <w:color w:val="000000" w:themeColor="text1"/>
          <w:lang w:val="ka-GE"/>
        </w:rPr>
        <w:t>, გაივარჯიშ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ლატფორმ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ყენება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უ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სინ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ლატფორმა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ველ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ყენებე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7666D6F6" w14:textId="6B5804FB" w:rsidR="00953A6C" w:rsidRPr="00CA652E" w:rsidRDefault="00953A6C" w:rsidP="00CA652E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თუ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საძლებელ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, WiFi-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ნაცვლ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თერნეტ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აბე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ა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ამცირ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ვიდე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სახულ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ყინ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ხარვეზ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ისკ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4D4062B2" w14:textId="77777777" w:rsidR="0058464C" w:rsidRPr="00CA652E" w:rsidRDefault="0058464C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76C9F8F2" w14:textId="146D0B71" w:rsidR="00FA35C0" w:rsidRPr="00CA652E" w:rsidRDefault="00953A6C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დროს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: </w:t>
      </w:r>
    </w:p>
    <w:p w14:paraId="507B5B5F" w14:textId="77777777" w:rsidR="00FA35C0" w:rsidRPr="00CA652E" w:rsidRDefault="00FA35C0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7A5750EA" w14:textId="6A3638CD" w:rsidR="00953A6C" w:rsidRPr="00CA652E" w:rsidRDefault="00853112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ka-GE"/>
        </w:rPr>
        <w:t xml:space="preserve">შეხვედრის დაწყებისას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გააცანით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თუ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953A6C" w:rsidRPr="00CA652E">
        <w:rPr>
          <w:rFonts w:ascii="Sylfaen" w:eastAsia="Times New Roman" w:hAnsi="Sylfaen" w:cs="Sylfaen"/>
          <w:noProof/>
          <w:lang w:val="af-ZA"/>
        </w:rPr>
        <w:t xml:space="preserve">რა სახის სერვისებს უზრუნველყოფთ </w:t>
      </w:r>
      <w:r w:rsidR="001C1153" w:rsidRPr="00CA652E">
        <w:rPr>
          <w:rFonts w:ascii="Sylfaen" w:eastAsia="Times New Roman" w:hAnsi="Sylfaen" w:cs="Sylfaen"/>
          <w:noProof/>
          <w:lang w:val="af-ZA"/>
        </w:rPr>
        <w:t xml:space="preserve">შეხვედრის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მისაწვდომობისთვის და როგორც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შეძლებენ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ამ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სერვისებით</w:t>
      </w:r>
      <w:r w:rsidR="00953A6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953A6C" w:rsidRPr="00CA652E">
        <w:rPr>
          <w:rFonts w:ascii="Sylfaen" w:eastAsia="Times New Roman" w:hAnsi="Sylfaen" w:cs="Sylfaen"/>
          <w:noProof/>
          <w:lang w:val="af-ZA"/>
        </w:rPr>
        <w:t>სარგებლობას</w:t>
      </w:r>
      <w:r w:rsidRPr="00CA652E">
        <w:rPr>
          <w:rFonts w:ascii="Calibri" w:eastAsia="Times New Roman" w:hAnsi="Calibri" w:cs="Calibri"/>
          <w:noProof/>
          <w:lang w:val="af-ZA"/>
        </w:rPr>
        <w:t>.</w:t>
      </w:r>
    </w:p>
    <w:p w14:paraId="60C4DBD1" w14:textId="7B31DA62" w:rsidR="00953A6C" w:rsidRPr="00CA652E" w:rsidRDefault="00953A6C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შეხვედრ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საწყისშ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ნუმარტ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ეს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მა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შორ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იგითობ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ნსაზღვრ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4293CC4D" w14:textId="0BA750E5" w:rsidR="00953A6C" w:rsidRPr="00CA652E" w:rsidRDefault="00953A6C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ეცი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შუალებ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="002C1A21" w:rsidRPr="00CA652E">
        <w:rPr>
          <w:rFonts w:ascii="Sylfaen" w:eastAsia="Times New Roman" w:hAnsi="Sylfaen" w:cs="Sylfaen"/>
          <w:noProof/>
          <w:lang w:val="af-ZA"/>
        </w:rPr>
        <w:t>მოსაუბრეს</w:t>
      </w:r>
      <w:r w:rsidR="002C1A21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ანიშნონ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უფრო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ნელა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ისაუბროს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ან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განმარტოს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ნათქვამი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2CD7253A" w14:textId="2133E7EB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მოსაუბრე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თხოვ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ა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მოიყენო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ჟარგონ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კრონიმ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საუბრო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კაფიო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ადვილა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საგებ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მარტივ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ენაზ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5F54DB51" w14:textId="778543C0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ყველა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ნუმარტ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უნ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საუბრო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თითაო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ხოლო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ებმ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ლები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უბრობე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თავიანთ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კროფონ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უნ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მორთო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4E852438" w14:textId="0B21A955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ყოველთვ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სანა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უბარ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იწყებე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ებმა უნდა დაასახელონ საკუთარი ვინაობა, რათა უსინათლო და მხედველობადაქვეითებულ</w:t>
      </w:r>
      <w:r w:rsidR="00B40A3D" w:rsidRPr="00CA652E">
        <w:rPr>
          <w:rFonts w:ascii="Sylfaen" w:eastAsia="Times New Roman" w:hAnsi="Sylfaen" w:cs="Sylfaen"/>
          <w:noProof/>
          <w:lang w:val="af-ZA"/>
        </w:rPr>
        <w:t>მა</w:t>
      </w:r>
      <w:r w:rsidRPr="00CA652E">
        <w:rPr>
          <w:rFonts w:ascii="Sylfaen" w:eastAsia="Times New Roman" w:hAnsi="Sylfaen" w:cs="Sylfaen"/>
          <w:noProof/>
          <w:lang w:val="af-ZA"/>
        </w:rPr>
        <w:t xml:space="preserve"> ადამიანებ</w:t>
      </w:r>
      <w:r w:rsidR="00B40A3D" w:rsidRPr="00CA652E">
        <w:rPr>
          <w:rFonts w:ascii="Sylfaen" w:eastAsia="Times New Roman" w:hAnsi="Sylfaen" w:cs="Sylfaen"/>
          <w:noProof/>
          <w:lang w:val="af-ZA"/>
        </w:rPr>
        <w:t>ა გაიგონ</w:t>
      </w:r>
      <w:r w:rsidRPr="00CA652E">
        <w:rPr>
          <w:rFonts w:ascii="Sylfaen" w:eastAsia="Times New Roman" w:hAnsi="Sylfaen" w:cs="Sylfaen"/>
          <w:noProof/>
          <w:lang w:val="af-ZA"/>
        </w:rPr>
        <w:t xml:space="preserve"> ვინ საუბრობს. აღნიშნული, ასევე, </w:t>
      </w:r>
      <w:r w:rsidR="00B40A3D"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Sylfaen" w:eastAsia="Times New Roman" w:hAnsi="Sylfaen" w:cs="Sylfaen"/>
          <w:noProof/>
          <w:lang w:val="af-ZA"/>
        </w:rPr>
        <w:t>ეხმარება ჟესტური ენის თარჯიმან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ირ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ელი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უბტიტრ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მზად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2405D9AF" w14:textId="583FE36B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lastRenderedPageBreak/>
        <w:t>გაითვალისწინ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230AF1" w:rsidRPr="00CA652E">
        <w:rPr>
          <w:rFonts w:ascii="Sylfaen" w:eastAsia="Times New Roman" w:hAnsi="Sylfaen" w:cs="Sylfaen"/>
          <w:noProof/>
          <w:lang w:val="af-ZA"/>
        </w:rPr>
        <w:t>ეკრანის</w:t>
      </w:r>
      <w:r w:rsidR="00230AF1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230AF1" w:rsidRPr="00CA652E">
        <w:rPr>
          <w:rFonts w:ascii="Sylfaen" w:eastAsia="Times New Roman" w:hAnsi="Sylfaen" w:cs="Sylfaen"/>
          <w:noProof/>
          <w:lang w:val="ka-GE"/>
        </w:rPr>
        <w:t>წამკითხველით</w:t>
      </w:r>
      <w:r w:rsidR="00230AF1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230AF1" w:rsidRPr="00CA652E">
        <w:rPr>
          <w:rFonts w:ascii="Sylfaen" w:eastAsia="Times New Roman" w:hAnsi="Sylfaen" w:cs="Sylfaen"/>
          <w:noProof/>
          <w:lang w:val="af-ZA"/>
        </w:rPr>
        <w:t>მოსარგებლეებისათვის</w:t>
      </w:r>
      <w:r w:rsidR="00230AF1" w:rsidRPr="00CA652E">
        <w:rPr>
          <w:rFonts w:ascii="Sylfaen" w:eastAsia="Times New Roman" w:hAnsi="Sylfaen" w:cs="Sylfaen"/>
          <w:noProof/>
          <w:lang w:val="ka-GE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ხელ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წევ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ფუნქცი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ყოველთვ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უშაო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ალტერნატივ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ხი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ელსა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უბარ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ურ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შეუძლი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ჩართო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კროფონ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თქვა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თავის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ხე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ჰოსტ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ელოდო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თუ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როდ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სცემ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იტყვა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561A316B" w14:textId="11621BC4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შეხვედრამდ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უგზავნ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უბტიტრებ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ბმუ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ბმუ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ასევ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გააგზავნ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ჩატბოქს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აშუალები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შეხვედრ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წყებამდ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7BCFDBE8" w14:textId="5091F3B4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სუბტიტრ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ნათავს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მავ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ფანჯარაშ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სადა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3C75F4" w:rsidRPr="00CA652E">
        <w:rPr>
          <w:rFonts w:ascii="Sylfaen" w:eastAsia="Times New Roman" w:hAnsi="Sylfaen" w:cs="Sylfaen"/>
          <w:noProof/>
          <w:lang w:val="ka-GE"/>
        </w:rPr>
        <w:t>ჩანს გამომსვლე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PowerPoint </w:t>
      </w:r>
      <w:r w:rsidRPr="00CA652E">
        <w:rPr>
          <w:rFonts w:ascii="Sylfaen" w:eastAsia="Times New Roman" w:hAnsi="Sylfaen" w:cs="Sylfaen"/>
          <w:noProof/>
          <w:lang w:val="af-ZA"/>
        </w:rPr>
        <w:t>პ</w:t>
      </w:r>
      <w:r w:rsidR="003C75F4" w:rsidRPr="00CA652E">
        <w:rPr>
          <w:rFonts w:ascii="Sylfaen" w:eastAsia="Times New Roman" w:hAnsi="Sylfaen" w:cs="Sylfaen"/>
          <w:noProof/>
          <w:lang w:val="ka-GE"/>
        </w:rPr>
        <w:t xml:space="preserve">რეზენტაცია, </w:t>
      </w:r>
      <w:r w:rsidRPr="00CA652E">
        <w:rPr>
          <w:rFonts w:ascii="Sylfaen" w:eastAsia="Times New Roman" w:hAnsi="Sylfaen" w:cs="Sylfaen"/>
          <w:noProof/>
          <w:lang w:val="af-ZA"/>
        </w:rPr>
        <w:t>რათ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მხმარებელ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სჭირდე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ერთ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ფანჯრიდა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ეორ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ფანჯარაშ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დასვლ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749AD094" w14:textId="2C1A20E2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გამოიყენ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ცალკ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ბმუ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ფანჯარ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უბტიტრებისთვ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ათ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ხე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ა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შეეშალო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ა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ვინ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ეკრან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ამკითხველ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ყენ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016C583F" w14:textId="6943AADE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გამოიყენ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3C75F4" w:rsidRPr="00CA652E">
        <w:rPr>
          <w:rFonts w:ascii="Sylfaen" w:eastAsia="Times New Roman" w:hAnsi="Sylfaen" w:cs="Sylfaen"/>
          <w:noProof/>
          <w:lang w:val="ka-GE"/>
        </w:rPr>
        <w:t>კარგ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ყურსასმენ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ვებ</w:t>
      </w:r>
      <w:r w:rsidRPr="00CA652E">
        <w:rPr>
          <w:rFonts w:ascii="Calibri" w:eastAsia="Times New Roman" w:hAnsi="Calibri" w:cs="Calibri"/>
          <w:noProof/>
          <w:lang w:val="af-ZA"/>
        </w:rPr>
        <w:t>-</w:t>
      </w:r>
      <w:r w:rsidRPr="00CA652E">
        <w:rPr>
          <w:rFonts w:ascii="Sylfaen" w:eastAsia="Times New Roman" w:hAnsi="Sylfaen" w:cs="Sylfaen"/>
          <w:noProof/>
          <w:lang w:val="af-ZA"/>
        </w:rPr>
        <w:t>კამერ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მიკროფონ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განათებ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აქსიმალურა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3C75F4" w:rsidRPr="00CA652E">
        <w:rPr>
          <w:rFonts w:ascii="Sylfaen" w:eastAsia="Times New Roman" w:hAnsi="Sylfaen" w:cs="Sylfaen"/>
          <w:noProof/>
          <w:lang w:val="ka-GE"/>
        </w:rPr>
        <w:t>მყარ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ნტერნეტ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კავშირ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1AE9F0F2" w14:textId="5DEF7619" w:rsidR="00102D78" w:rsidRPr="00CA652E" w:rsidRDefault="00B40A3D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ka-GE"/>
        </w:rPr>
        <w:t>შეარჩიეთ პირი</w:t>
      </w:r>
      <w:r w:rsidR="00102D78" w:rsidRPr="00CA652E">
        <w:rPr>
          <w:rFonts w:ascii="Sylfaen" w:eastAsia="Times New Roman" w:hAnsi="Sylfaen" w:cs="Sylfaen"/>
          <w:noProof/>
          <w:lang w:val="ka-GE"/>
        </w:rPr>
        <w:t>,</w:t>
      </w:r>
      <w:r w:rsidRPr="00CA652E">
        <w:rPr>
          <w:rFonts w:ascii="Sylfaen" w:eastAsia="Times New Roman" w:hAnsi="Sylfaen" w:cs="Sylfaen"/>
          <w:noProof/>
          <w:lang w:val="ka-GE"/>
        </w:rPr>
        <w:t xml:space="preserve"> ვინც</w:t>
      </w:r>
      <w:r w:rsidR="00102D78" w:rsidRPr="00CA652E">
        <w:rPr>
          <w:rFonts w:ascii="Sylfaen" w:eastAsia="Times New Roman" w:hAnsi="Sylfaen" w:cs="Sylfaen"/>
          <w:noProof/>
          <w:lang w:val="ka-GE"/>
        </w:rPr>
        <w:t xml:space="preserve"> გააკეთ</w:t>
      </w:r>
      <w:r w:rsidRPr="00CA652E">
        <w:rPr>
          <w:rFonts w:ascii="Sylfaen" w:eastAsia="Times New Roman" w:hAnsi="Sylfaen" w:cs="Sylfaen"/>
          <w:noProof/>
          <w:lang w:val="ka-GE"/>
        </w:rPr>
        <w:t>ებს</w:t>
      </w:r>
      <w:r w:rsidR="00102D78" w:rsidRPr="00CA652E">
        <w:rPr>
          <w:rFonts w:ascii="Sylfaen" w:eastAsia="Times New Roman" w:hAnsi="Sylfaen" w:cs="Sylfaen"/>
          <w:noProof/>
          <w:lang w:val="ka-GE"/>
        </w:rPr>
        <w:t xml:space="preserve"> შეხვედრის</w:t>
      </w:r>
      <w:r w:rsidRPr="00CA652E">
        <w:rPr>
          <w:rFonts w:ascii="Sylfaen" w:eastAsia="Times New Roman" w:hAnsi="Sylfaen" w:cs="Sylfaen"/>
          <w:noProof/>
          <w:lang w:val="ka-GE"/>
        </w:rPr>
        <w:t xml:space="preserve"> წერილობით</w:t>
      </w:r>
      <w:r w:rsidR="00102D78" w:rsidRPr="00CA652E">
        <w:rPr>
          <w:rFonts w:ascii="Sylfaen" w:eastAsia="Times New Roman" w:hAnsi="Sylfaen" w:cs="Sylfaen"/>
          <w:noProof/>
          <w:lang w:val="ka-GE"/>
        </w:rPr>
        <w:t xml:space="preserve"> ჩანაწერ</w:t>
      </w:r>
      <w:r w:rsidRPr="00CA652E">
        <w:rPr>
          <w:rFonts w:ascii="Sylfaen" w:eastAsia="Times New Roman" w:hAnsi="Sylfaen" w:cs="Sylfaen"/>
          <w:noProof/>
          <w:lang w:val="ka-GE"/>
        </w:rPr>
        <w:t>ს/ჩანიშვნებს</w:t>
      </w:r>
      <w:r w:rsidR="00102D78" w:rsidRPr="00CA652E">
        <w:rPr>
          <w:rFonts w:ascii="Sylfaen" w:eastAsia="Times New Roman" w:hAnsi="Sylfaen" w:cs="Sylfaen"/>
          <w:noProof/>
          <w:lang w:val="ka-GE"/>
        </w:rPr>
        <w:t>,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რომელსაც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შეხვედრის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შემდგომ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გაუგზავნით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შეგიძლიათ</w:t>
      </w:r>
      <w:r w:rsidR="000C611C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გაუზიაროთ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102D78" w:rsidRPr="00CA652E">
        <w:rPr>
          <w:rFonts w:ascii="Sylfaen" w:eastAsia="Times New Roman" w:hAnsi="Sylfaen" w:cs="Sylfaen"/>
          <w:noProof/>
          <w:lang w:val="af-ZA"/>
        </w:rPr>
        <w:t>სუბტიტრები</w:t>
      </w:r>
      <w:r w:rsidR="00102D78" w:rsidRPr="00CA652E">
        <w:rPr>
          <w:rFonts w:ascii="Calibri" w:eastAsia="Times New Roman" w:hAnsi="Calibri" w:cs="Calibri"/>
          <w:noProof/>
          <w:lang w:val="af-ZA"/>
        </w:rPr>
        <w:t>/</w:t>
      </w:r>
      <w:r w:rsidR="00102D78" w:rsidRPr="00CA652E">
        <w:rPr>
          <w:rFonts w:ascii="Sylfaen" w:eastAsia="Times New Roman" w:hAnsi="Sylfaen" w:cs="Sylfaen"/>
          <w:noProof/>
          <w:lang w:val="af-ZA"/>
        </w:rPr>
        <w:t>ტრანსკრიპტი</w:t>
      </w:r>
      <w:r w:rsidR="00102D78"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2C9483EE" w14:textId="554232FC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ფასილიტატორმ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ერიოდულა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უნ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აიკითხო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ჩატბოქსშ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შემოსუ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კომენტარ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კითხვებ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ათ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ჩართულნ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ყვნე</w:t>
      </w:r>
      <w:r w:rsidR="003C75F4" w:rsidRPr="00CA652E">
        <w:rPr>
          <w:rFonts w:ascii="Sylfaen" w:eastAsia="Times New Roman" w:hAnsi="Sylfaen" w:cs="Sylfaen"/>
          <w:noProof/>
          <w:lang w:val="ka-GE"/>
        </w:rPr>
        <w:t>ნ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სინი</w:t>
      </w:r>
      <w:r w:rsidR="003C75F4" w:rsidRPr="00CA652E">
        <w:rPr>
          <w:rFonts w:ascii="Sylfaen" w:eastAsia="Times New Roman" w:hAnsi="Sylfaen" w:cs="Sylfaen"/>
          <w:noProof/>
          <w:lang w:val="ka-GE"/>
        </w:rPr>
        <w:t>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ვინც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ეკრან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წამკითხველ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იყენ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4707C49E" w14:textId="469298A4" w:rsidR="00102D78" w:rsidRPr="00CA652E" w:rsidRDefault="00102D78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გაითვალისწინ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ომ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ჟესტურ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ენაზ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თარგმნისა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სუბტიტრებ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ნთავსებისას</w:t>
      </w:r>
      <w:r w:rsidR="000C611C" w:rsidRPr="00CA652E">
        <w:rPr>
          <w:rFonts w:ascii="Sylfaen" w:eastAsia="Times New Roman" w:hAnsi="Sylfaen" w:cs="Sylfaen"/>
          <w:noProof/>
          <w:lang w:val="ka-GE"/>
        </w:rPr>
        <w:t>,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E25BC4" w:rsidRPr="00CA652E">
        <w:rPr>
          <w:rFonts w:ascii="Sylfaen" w:eastAsia="Times New Roman" w:hAnsi="Sylfaen" w:cs="Sylfaen"/>
          <w:noProof/>
          <w:lang w:val="ka-GE"/>
        </w:rPr>
        <w:t>ინფორმაციის გადაცემა ხდება მცირ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E25BC4" w:rsidRPr="00CA652E">
        <w:rPr>
          <w:rFonts w:ascii="Sylfaen" w:eastAsia="Times New Roman" w:hAnsi="Sylfaen" w:cs="Sylfaen"/>
          <w:noProof/>
          <w:lang w:val="af-ZA"/>
        </w:rPr>
        <w:t>დაყოვნები</w:t>
      </w:r>
      <w:r w:rsidR="00E25BC4" w:rsidRPr="00CA652E">
        <w:rPr>
          <w:rFonts w:ascii="Sylfaen" w:eastAsia="Times New Roman" w:hAnsi="Sylfaen" w:cs="Sylfaen"/>
          <w:noProof/>
          <w:lang w:val="ka-GE"/>
        </w:rPr>
        <w:t>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ხოლო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მხედველობა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და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სმენადაქვეითებული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პირებისათვის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თარგმნის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დროს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დაყოვნება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უფრო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F4314" w:rsidRPr="00CA652E">
        <w:rPr>
          <w:rFonts w:ascii="Sylfaen" w:eastAsia="Times New Roman" w:hAnsi="Sylfaen" w:cs="Sylfaen"/>
          <w:noProof/>
          <w:lang w:val="af-ZA"/>
        </w:rPr>
        <w:t>ხანგრძლივია</w:t>
      </w:r>
      <w:r w:rsidR="000F4314"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262DEC3B" w14:textId="51D1D409" w:rsidR="000F4314" w:rsidRPr="00CA652E" w:rsidRDefault="000F4314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შ</w:t>
      </w:r>
      <w:r w:rsidR="00010CBE" w:rsidRPr="00CA652E">
        <w:rPr>
          <w:rFonts w:ascii="Sylfaen" w:eastAsia="Times New Roman" w:hAnsi="Sylfaen" w:cs="Sylfaen"/>
          <w:noProof/>
          <w:lang w:val="ka-GE"/>
        </w:rPr>
        <w:t xml:space="preserve">ეზღუდული </w:t>
      </w:r>
      <w:r w:rsidRPr="00CA652E">
        <w:rPr>
          <w:rFonts w:ascii="Sylfaen" w:eastAsia="Times New Roman" w:hAnsi="Sylfaen" w:cs="Sylfaen"/>
          <w:noProof/>
          <w:lang w:val="af-ZA"/>
        </w:rPr>
        <w:t>შ</w:t>
      </w:r>
      <w:r w:rsidR="00010CBE" w:rsidRPr="00CA652E">
        <w:rPr>
          <w:rFonts w:ascii="Sylfaen" w:eastAsia="Times New Roman" w:hAnsi="Sylfaen" w:cs="Sylfaen"/>
          <w:noProof/>
          <w:lang w:val="ka-GE"/>
        </w:rPr>
        <w:t xml:space="preserve">ესაძლებლობის </w:t>
      </w:r>
      <w:r w:rsidRPr="00CA652E">
        <w:rPr>
          <w:rFonts w:ascii="Sylfaen" w:eastAsia="Times New Roman" w:hAnsi="Sylfaen" w:cs="Sylfaen"/>
          <w:noProof/>
          <w:lang w:val="af-ZA"/>
        </w:rPr>
        <w:t>მ</w:t>
      </w:r>
      <w:r w:rsidR="00010CBE" w:rsidRPr="00CA652E">
        <w:rPr>
          <w:rFonts w:ascii="Sylfaen" w:eastAsia="Times New Roman" w:hAnsi="Sylfaen" w:cs="Sylfaen"/>
          <w:noProof/>
          <w:lang w:val="ka-GE"/>
        </w:rPr>
        <w:t>ქონ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ირ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ამატებით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დრო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იეცი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პასუხ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საცემად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3F0ADEE6" w14:textId="0E7A4AF9" w:rsidR="000F4314" w:rsidRPr="00CA652E" w:rsidRDefault="000F4314" w:rsidP="00CA652E">
      <w:pPr>
        <w:pStyle w:val="ListParagraph"/>
        <w:numPr>
          <w:ilvl w:val="0"/>
          <w:numId w:val="1"/>
        </w:numPr>
        <w:spacing w:line="360" w:lineRule="auto"/>
        <w:rPr>
          <w:rFonts w:ascii="Calibri" w:eastAsia="Times New Roman" w:hAnsi="Calibri" w:cs="Calibri"/>
          <w:noProof/>
          <w:lang w:val="af-ZA"/>
        </w:rPr>
      </w:pPr>
      <w:r w:rsidRPr="00CA652E">
        <w:rPr>
          <w:rFonts w:ascii="Sylfaen" w:eastAsia="Times New Roman" w:hAnsi="Sylfaen" w:cs="Sylfaen"/>
          <w:noProof/>
          <w:lang w:val="af-ZA"/>
        </w:rPr>
        <w:t>დიდ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ზომ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შეხვედრებზე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გამორთეთ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ყველ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ვიდეო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გამოსახ</w:t>
      </w:r>
      <w:r w:rsidR="003C75F4" w:rsidRPr="00CA652E">
        <w:rPr>
          <w:rFonts w:ascii="Sylfaen" w:eastAsia="Times New Roman" w:hAnsi="Sylfaen" w:cs="Sylfaen"/>
          <w:noProof/>
          <w:lang w:val="ka-GE"/>
        </w:rPr>
        <w:t>უ</w:t>
      </w:r>
      <w:r w:rsidRPr="00CA652E">
        <w:rPr>
          <w:rFonts w:ascii="Sylfaen" w:eastAsia="Times New Roman" w:hAnsi="Sylfaen" w:cs="Sylfaen"/>
          <w:noProof/>
          <w:lang w:val="af-ZA"/>
        </w:rPr>
        <w:t>ლება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  <w:r w:rsidRPr="00CA652E">
        <w:rPr>
          <w:rFonts w:ascii="Sylfaen" w:eastAsia="Times New Roman" w:hAnsi="Sylfaen" w:cs="Sylfaen"/>
          <w:noProof/>
          <w:lang w:val="af-ZA"/>
        </w:rPr>
        <w:t>აღნიშნული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 xml:space="preserve">არ ეხება </w:t>
      </w:r>
      <w:r w:rsidR="00B64E77" w:rsidRPr="00CA652E">
        <w:rPr>
          <w:rFonts w:ascii="Sylfaen" w:eastAsia="Times New Roman" w:hAnsi="Sylfaen" w:cs="Sylfaen"/>
          <w:noProof/>
          <w:lang w:val="af-ZA"/>
        </w:rPr>
        <w:t xml:space="preserve">შეხვედრის </w:t>
      </w:r>
      <w:r w:rsidRPr="00CA652E">
        <w:rPr>
          <w:rFonts w:ascii="Sylfaen" w:eastAsia="Times New Roman" w:hAnsi="Sylfaen" w:cs="Sylfaen"/>
          <w:noProof/>
          <w:lang w:val="af-ZA"/>
        </w:rPr>
        <w:t>თავმჯდომარეებს,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lastRenderedPageBreak/>
        <w:t>თარჯიმნ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, </w:t>
      </w:r>
      <w:r w:rsidRPr="00CA652E">
        <w:rPr>
          <w:rFonts w:ascii="Sylfaen" w:eastAsia="Times New Roman" w:hAnsi="Sylfaen" w:cs="Sylfaen"/>
          <w:noProof/>
          <w:lang w:val="af-ZA"/>
        </w:rPr>
        <w:t>რიგითობი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="000C611C" w:rsidRPr="00CA652E">
        <w:rPr>
          <w:rFonts w:ascii="Sylfaen" w:eastAsia="Times New Roman" w:hAnsi="Sylfaen" w:cs="Sylfaen"/>
          <w:noProof/>
          <w:lang w:val="af-ZA"/>
        </w:rPr>
        <w:t>განმწესებელს</w:t>
      </w:r>
      <w:r w:rsidRPr="00CA652E">
        <w:rPr>
          <w:rFonts w:ascii="Sylfaen" w:eastAsia="Times New Roman" w:hAnsi="Sylfaen" w:cs="Sylfaen"/>
          <w:noProof/>
          <w:lang w:val="af-ZA"/>
        </w:rPr>
        <w:t xml:space="preserve"> და იმ მონაწილეს, რომელიც საუბრობს. ეს დაეხმარება </w:t>
      </w:r>
      <w:r w:rsidR="00B64E77" w:rsidRPr="00CA652E">
        <w:rPr>
          <w:rFonts w:ascii="Sylfaen" w:eastAsia="Times New Roman" w:hAnsi="Sylfaen" w:cs="Sylfaen"/>
          <w:noProof/>
          <w:lang w:val="af-ZA"/>
        </w:rPr>
        <w:t>სმენის არმქონე</w:t>
      </w:r>
      <w:r w:rsidRPr="00CA652E">
        <w:rPr>
          <w:rFonts w:ascii="Sylfaen" w:eastAsia="Times New Roman" w:hAnsi="Sylfaen" w:cs="Sylfaen"/>
          <w:noProof/>
          <w:lang w:val="af-ZA"/>
        </w:rPr>
        <w:t xml:space="preserve"> და სმენადაქვეითებულ</w:t>
      </w:r>
      <w:r w:rsidRPr="00CA652E">
        <w:rPr>
          <w:rFonts w:ascii="Calibri" w:eastAsia="Times New Roman" w:hAnsi="Calibri" w:cs="Calibri"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noProof/>
          <w:lang w:val="af-ZA"/>
        </w:rPr>
        <w:t>მონაწილეებს</w:t>
      </w:r>
      <w:r w:rsidRPr="00CA652E">
        <w:rPr>
          <w:rFonts w:ascii="Calibri" w:eastAsia="Times New Roman" w:hAnsi="Calibri" w:cs="Calibri"/>
          <w:noProof/>
          <w:lang w:val="af-ZA"/>
        </w:rPr>
        <w:t xml:space="preserve">. </w:t>
      </w:r>
    </w:p>
    <w:p w14:paraId="0466A052" w14:textId="77777777" w:rsidR="00FA35C0" w:rsidRPr="00CA652E" w:rsidRDefault="00FA35C0" w:rsidP="00CA652E">
      <w:pPr>
        <w:spacing w:line="360" w:lineRule="auto"/>
        <w:ind w:left="360"/>
        <w:rPr>
          <w:rFonts w:ascii="Calibri" w:hAnsi="Calibri" w:cs="Calibri"/>
          <w:noProof/>
          <w:color w:val="000000" w:themeColor="text1"/>
          <w:lang w:val="af-ZA"/>
        </w:rPr>
      </w:pPr>
    </w:p>
    <w:p w14:paraId="1C90CC94" w14:textId="03E1F42E" w:rsidR="00AF20CD" w:rsidRPr="00CA652E" w:rsidRDefault="000F4314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რჩევები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ინკლუზიური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პრეზენტაციის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შექმნასთან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დაკავშირებით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>:</w:t>
      </w:r>
    </w:p>
    <w:p w14:paraId="7A04FEBD" w14:textId="77777777" w:rsidR="00AF20CD" w:rsidRPr="00CA652E" w:rsidRDefault="00AF20CD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</w:p>
    <w:p w14:paraId="70F4E517" w14:textId="6C9FB0E2" w:rsidR="00851AC6" w:rsidRPr="00CA652E" w:rsidRDefault="00851AC6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Calibri" w:hAnsi="Calibri" w:cs="Calibri"/>
          <w:noProof/>
          <w:color w:val="000000" w:themeColor="text1"/>
          <w:lang w:val="af-ZA"/>
        </w:rPr>
        <w:t>PowerPoint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>-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ი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სხვა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ვიზუალურ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პრეზენტაციი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მომზადებისა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გაითვალისწინეთ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რომ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თითეულ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სლაიდ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ჰქონდე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სათაურ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ეთ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მარტივ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ენა</w:t>
      </w:r>
      <w:r w:rsidR="000F4314" w:rsidRPr="00CA652E">
        <w:rPr>
          <w:rStyle w:val="EndnoteReference"/>
          <w:rFonts w:ascii="Calibri" w:hAnsi="Calibri" w:cs="Calibri"/>
          <w:noProof/>
          <w:color w:val="000000" w:themeColor="text1"/>
          <w:lang w:val="af-ZA"/>
        </w:rPr>
        <w:endnoteReference w:id="1"/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დიდ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ზომი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Sans Serif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ფონტი</w:t>
      </w:r>
      <w:r w:rsidR="003C75F4" w:rsidRPr="00CA652E">
        <w:rPr>
          <w:rFonts w:ascii="Calibri" w:hAnsi="Calibri" w:cs="Calibri"/>
          <w:noProof/>
          <w:color w:val="000000" w:themeColor="text1"/>
          <w:lang w:val="ka-GE"/>
        </w:rPr>
        <w:t>.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ერთ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სლაიდზე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ტექსტი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მაქსიმალურ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დასაშვებ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რაოდენობაა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6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ხაზ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ფონტი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ზომა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იყო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8764B5" w:rsidRPr="00CA652E">
        <w:rPr>
          <w:rFonts w:ascii="Calibri" w:hAnsi="Calibri" w:cs="Calibri"/>
          <w:noProof/>
          <w:color w:val="000000" w:themeColor="text1"/>
          <w:lang w:val="af-ZA"/>
        </w:rPr>
        <w:t xml:space="preserve">24-pt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მეტ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10E6A027" w14:textId="1787DDBA" w:rsidR="00AB3F40" w:rsidRPr="00CA652E" w:rsidRDefault="000F4314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ტო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სახულებ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ძირითად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კითხ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სახსნელ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4A4B4FA2" w14:textId="6664B3B8" w:rsidR="00AB3F40" w:rsidRPr="00CA652E" w:rsidRDefault="000F4314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ო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კრონიმ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ჟარგონ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404F8404" w14:textId="37EB5FE1" w:rsidR="000F4314" w:rsidRPr="00CA652E" w:rsidRDefault="00376A0F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რთულად გასაგებ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კონცეფციები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მაგალითების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გამოყენებით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0F4314" w:rsidRPr="00CA652E">
        <w:rPr>
          <w:rFonts w:ascii="Sylfaen" w:hAnsi="Sylfaen" w:cs="Sylfaen"/>
          <w:noProof/>
          <w:color w:val="000000" w:themeColor="text1"/>
          <w:lang w:val="af-ZA"/>
        </w:rPr>
        <w:t>ახსენით</w:t>
      </w:r>
      <w:r w:rsidR="000F4314"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11945E10" w14:textId="1F0B52CA" w:rsidR="000F4314" w:rsidRPr="00CA652E" w:rsidRDefault="000F4314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აქსიმალურ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ეცად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ო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ცხრილ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/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რაფიკ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1073D824" w14:textId="6864F097" w:rsidR="000F4314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ო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ორზ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ე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სხვავებ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ნ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ურსივი</w:t>
      </w:r>
      <w:r w:rsidR="00987F1B" w:rsidRPr="00CA652E">
        <w:rPr>
          <w:rFonts w:ascii="Sylfaen" w:hAnsi="Sylfaen" w:cs="Sylfaen"/>
          <w:noProof/>
          <w:color w:val="000000" w:themeColor="text1"/>
          <w:lang w:val="af-ZA"/>
        </w:rPr>
        <w:t xml:space="preserve"> (</w:t>
      </w:r>
      <w:r w:rsidR="00987F1B" w:rsidRPr="00CA652E">
        <w:rPr>
          <w:rFonts w:ascii="Sylfaen" w:hAnsi="Sylfaen" w:cs="Sylfaen"/>
          <w:noProof/>
          <w:color w:val="000000" w:themeColor="text1"/>
          <w:lang w:val="ka-GE"/>
        </w:rPr>
        <w:t>დახრილი)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იდ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ზომის</w:t>
      </w:r>
      <w:r w:rsidR="00987F1B" w:rsidRPr="00CA652E">
        <w:rPr>
          <w:rFonts w:ascii="Sylfaen" w:hAnsi="Sylfaen" w:cs="Sylfaen"/>
          <w:noProof/>
          <w:color w:val="000000" w:themeColor="text1"/>
          <w:lang w:val="ka-GE"/>
        </w:rPr>
        <w:t xml:space="preserve"> (</w:t>
      </w:r>
      <w:r w:rsidR="00987F1B" w:rsidRPr="00CA652E">
        <w:rPr>
          <w:rFonts w:ascii="Sylfaen" w:hAnsi="Sylfaen" w:cs="Sylfaen"/>
          <w:noProof/>
          <w:color w:val="000000" w:themeColor="text1"/>
        </w:rPr>
        <w:t>all caps)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ნ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ღნიშნულ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ნაცვლად,</w:t>
      </w:r>
      <w:r w:rsidR="00987F1B" w:rsidRPr="00CA652E">
        <w:rPr>
          <w:rFonts w:ascii="Sylfaen" w:hAnsi="Sylfaen" w:cs="Sylfaen"/>
          <w:noProof/>
          <w:color w:val="000000" w:themeColor="text1"/>
          <w:lang w:val="af-ZA"/>
        </w:rPr>
        <w:t xml:space="preserve"> ტექსტის გამოსაკვეთ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უქებ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(„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ბოლდ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“). </w:t>
      </w:r>
    </w:p>
    <w:p w14:paraId="1101326D" w14:textId="6E6737E0" w:rsidR="007A522C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ტექსტს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ლაიდ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ნ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ო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ყო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კაფი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ონტრას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ათ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CA652E" w:rsidRPr="00CA652E">
        <w:rPr>
          <w:rFonts w:ascii="Sylfaen" w:hAnsi="Sylfaen" w:cs="Sylfaen"/>
          <w:noProof/>
          <w:color w:val="000000" w:themeColor="text1"/>
          <w:lang w:val="af-ZA"/>
        </w:rPr>
        <w:t xml:space="preserve">მხედველობის </w:t>
      </w:r>
      <w:r w:rsidR="00CF78BB" w:rsidRPr="00CA652E">
        <w:rPr>
          <w:rFonts w:ascii="Sylfaen" w:hAnsi="Sylfaen" w:cs="Sylfaen"/>
          <w:noProof/>
          <w:color w:val="000000" w:themeColor="text1"/>
          <w:lang w:val="af-ZA"/>
        </w:rPr>
        <w:t>შეზღუდ</w:t>
      </w:r>
      <w:r w:rsidR="004E5430" w:rsidRPr="00CA652E">
        <w:rPr>
          <w:rFonts w:ascii="Sylfaen" w:hAnsi="Sylfaen" w:cs="Sylfaen"/>
          <w:noProof/>
          <w:color w:val="000000" w:themeColor="text1"/>
          <w:lang w:val="ka-GE"/>
        </w:rPr>
        <w:t>ვის მქონე</w:t>
      </w:r>
      <w:r w:rsidR="00CF78BB"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noProof/>
          <w:color w:val="000000" w:themeColor="text1"/>
          <w:lang w:val="af-ZA"/>
        </w:rPr>
        <w:t>პირებმ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ძლ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ლაიდ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წაკითხვ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.</w:t>
      </w:r>
    </w:p>
    <w:p w14:paraId="2F1C8234" w14:textId="77777777" w:rsidR="007A522C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ინფორმაცი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წოდ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კვეთ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ზნ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ო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ერებ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ოდირებ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.</w:t>
      </w:r>
    </w:p>
    <w:p w14:paraId="6335BD4F" w14:textId="17F47522" w:rsidR="007A522C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აუდი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-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ვიზუალ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სალ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ყენებისას</w:t>
      </w:r>
      <w:r w:rsidR="004E5430" w:rsidRPr="00CA652E">
        <w:rPr>
          <w:rFonts w:ascii="Sylfaen" w:hAnsi="Sylfaen" w:cs="Sylfaen"/>
          <w:noProof/>
          <w:color w:val="000000" w:themeColor="text1"/>
          <w:lang w:val="af-ZA"/>
        </w:rPr>
        <w:t xml:space="preserve"> </w:t>
      </w:r>
      <w:r w:rsidR="004E5430" w:rsidRPr="00CA652E">
        <w:rPr>
          <w:rFonts w:ascii="Sylfaen" w:hAnsi="Sylfaen" w:cs="Sylfaen"/>
          <w:noProof/>
          <w:color w:val="000000" w:themeColor="text1"/>
          <w:lang w:val="ka-GE"/>
        </w:rPr>
        <w:t>უზრუნველყავით სუბტიტრ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უდი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ონტენტ</w:t>
      </w:r>
      <w:r w:rsidR="004E5430" w:rsidRPr="00CA652E">
        <w:rPr>
          <w:rFonts w:ascii="Sylfaen" w:hAnsi="Sylfaen" w:cs="Sylfaen"/>
          <w:noProof/>
          <w:color w:val="000000" w:themeColor="text1"/>
          <w:lang w:val="ka-GE"/>
        </w:rPr>
        <w:t>ზ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ბგერებ</w:t>
      </w:r>
      <w:r w:rsidR="004E5430" w:rsidRPr="00CA652E">
        <w:rPr>
          <w:rFonts w:ascii="Sylfaen" w:hAnsi="Sylfaen" w:cs="Sylfaen"/>
          <w:noProof/>
          <w:color w:val="000000" w:themeColor="text1"/>
          <w:lang w:val="ka-GE"/>
        </w:rPr>
        <w:t>ის ჩათვლ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2B94D7B8" w14:textId="18CBD067" w:rsidR="007A522C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არ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-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ტექსტ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ლემენტებ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ნფორმაცია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წვდ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ტექსტ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ლტერნატივ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5E06B451" w14:textId="26C92C90" w:rsidR="007A522C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lastRenderedPageBreak/>
        <w:t>სმენ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ხედველობადაქვეითებ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ებ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="00432AE6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გაითვალისწინეთ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ხმების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სახულებ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ღწერ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ცალკ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ლატფორმაზ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02F6EDD4" w14:textId="77A9EFB4" w:rsidR="007A522C" w:rsidRPr="00CA652E" w:rsidRDefault="007A522C" w:rsidP="00CA652E">
      <w:pPr>
        <w:numPr>
          <w:ilvl w:val="0"/>
          <w:numId w:val="6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აუდი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-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ვიზუალ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ედი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ყენებისა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ყველ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უდიო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ასალ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(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ბგერ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თვლ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)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უზრუნველყავ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უბტიტრ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ლტერნატი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ფორმა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მენ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ხედველობადაქვეითებ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ებ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ღნიშნ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საძლო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თვალისწინებდე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ბგერ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სახულებ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ღწერა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44D2F157" w14:textId="77777777" w:rsidR="00FA35C0" w:rsidRPr="00CA652E" w:rsidRDefault="00FA35C0" w:rsidP="00CA652E">
      <w:p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7C7B9327" w14:textId="0171B2FD" w:rsidR="00BB760B" w:rsidRPr="00CA652E" w:rsidRDefault="00CF78BB" w:rsidP="00CA652E">
      <w:pPr>
        <w:spacing w:line="360" w:lineRule="auto"/>
        <w:rPr>
          <w:rFonts w:ascii="Sylfaen" w:hAnsi="Sylfaen" w:cs="Calibri"/>
          <w:b/>
          <w:noProof/>
          <w:color w:val="000000" w:themeColor="text1"/>
          <w:lang w:val="ka-GE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რჩევები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გამომსვლელებისთვის</w:t>
      </w:r>
      <w:r w:rsidR="003C75F4" w:rsidRPr="00CA652E">
        <w:rPr>
          <w:rFonts w:ascii="Calibri" w:hAnsi="Calibri" w:cs="Calibri"/>
          <w:b/>
          <w:noProof/>
          <w:color w:val="000000" w:themeColor="text1"/>
          <w:lang w:val="ka-GE"/>
        </w:rPr>
        <w:t xml:space="preserve">, </w:t>
      </w:r>
      <w:r w:rsidR="003C75F4" w:rsidRPr="00CA652E">
        <w:rPr>
          <w:rFonts w:ascii="Sylfaen" w:hAnsi="Sylfaen" w:cs="Calibri"/>
          <w:b/>
          <w:noProof/>
          <w:color w:val="000000" w:themeColor="text1"/>
          <w:lang w:val="ka-GE"/>
        </w:rPr>
        <w:t>რათა მათი გამოსვლა იყოს ინკლუზიური:</w:t>
      </w:r>
    </w:p>
    <w:p w14:paraId="2BC941B2" w14:textId="77777777" w:rsidR="00BB760B" w:rsidRPr="00CA652E" w:rsidRDefault="00BB760B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</w:p>
    <w:p w14:paraId="717CE0B7" w14:textId="4A1E284A" w:rsidR="00CF78BB" w:rsidRPr="00CA652E" w:rsidRDefault="00CF78BB" w:rsidP="00CA652E">
      <w:pPr>
        <w:numPr>
          <w:ilvl w:val="0"/>
          <w:numId w:val="10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ისაუბრ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ბუნებრივ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ეგულარ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B201B9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ტემბრით. </w:t>
      </w:r>
    </w:p>
    <w:p w14:paraId="478B2467" w14:textId="2BFCB12C" w:rsidR="00CF78BB" w:rsidRPr="00CA652E" w:rsidRDefault="00CF78BB" w:rsidP="00CA652E">
      <w:pPr>
        <w:numPr>
          <w:ilvl w:val="0"/>
          <w:numId w:val="10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დარწმუნდ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ჟესტუ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ნ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არჯიმან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დამიან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ელიც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B201B9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სუბტიტრებს ამზადებს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თქვენ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კარგ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სმ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247DA887" w14:textId="32325ABA" w:rsidR="00CF78BB" w:rsidRPr="00CA652E" w:rsidRDefault="00CF78BB" w:rsidP="00CA652E">
      <w:pPr>
        <w:numPr>
          <w:ilvl w:val="0"/>
          <w:numId w:val="10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ხედველობაშეზღუდ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ხედველო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რმქონე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ირებისთვ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მარტ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ღწერ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სახულებ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ურათ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50CF6F4E" w14:textId="1DF0D35F" w:rsidR="00CF78BB" w:rsidRPr="00CA652E" w:rsidRDefault="00CF78BB" w:rsidP="00CA652E">
      <w:pPr>
        <w:numPr>
          <w:ilvl w:val="0"/>
          <w:numId w:val="10"/>
        </w:num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ო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ჟარგონ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იდიომ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კრონიმ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მსვლელებმ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რუ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ხელებ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მოიყენ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რ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უნ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თვალო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რომ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ბრევიატურ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ნიშვნელობ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ყველა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სმ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 </w:t>
      </w:r>
    </w:p>
    <w:p w14:paraId="06EBDC9E" w14:textId="77777777" w:rsidR="002D7027" w:rsidRPr="00CA652E" w:rsidRDefault="002D7027" w:rsidP="00CA652E">
      <w:pPr>
        <w:spacing w:line="360" w:lineRule="auto"/>
        <w:ind w:left="720"/>
        <w:rPr>
          <w:rFonts w:ascii="Calibri" w:hAnsi="Calibri" w:cs="Calibri"/>
          <w:noProof/>
          <w:color w:val="000000" w:themeColor="text1"/>
          <w:lang w:val="af-ZA"/>
        </w:rPr>
      </w:pPr>
    </w:p>
    <w:p w14:paraId="0275430C" w14:textId="1D7EB762" w:rsidR="00AD3C76" w:rsidRPr="00CA652E" w:rsidRDefault="00CF78BB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შემდგომ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: </w:t>
      </w:r>
    </w:p>
    <w:p w14:paraId="757113E5" w14:textId="77777777" w:rsidR="004F62F9" w:rsidRPr="00CA652E" w:rsidRDefault="004F62F9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</w:p>
    <w:p w14:paraId="56473522" w14:textId="77777777" w:rsidR="00CF78BB" w:rsidRPr="00CA652E" w:rsidRDefault="00CF78BB" w:rsidP="00CA652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გზავ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ნაწე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ტრანსკრიპტ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>.</w:t>
      </w:r>
    </w:p>
    <w:p w14:paraId="372F31F5" w14:textId="30E3594D" w:rsidR="00AD3C76" w:rsidRPr="00CA652E" w:rsidRDefault="00CF78BB" w:rsidP="00CA652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საჭირო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მთხვევაშ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უგზავნ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სახორციელებე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ქმედებ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მონათვალ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,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სახელებ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ვადებთა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ერთად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 </w:t>
      </w:r>
    </w:p>
    <w:p w14:paraId="1CE5BEBC" w14:textId="3176686C" w:rsidR="00CF78BB" w:rsidRPr="00CA652E" w:rsidRDefault="00CF78BB" w:rsidP="00CA652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პრეზენტაციების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შეხვედრე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ჩანაწერი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ონლაი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განათავსე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. </w:t>
      </w:r>
    </w:p>
    <w:p w14:paraId="2690D7AB" w14:textId="09E899E2" w:rsidR="00CF78BB" w:rsidRPr="00CA652E" w:rsidRDefault="00CF78BB" w:rsidP="00CA652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მონაწილეებ</w:t>
      </w:r>
      <w:r w:rsidR="00B201B9" w:rsidRPr="00CA652E">
        <w:rPr>
          <w:rFonts w:ascii="Sylfaen" w:hAnsi="Sylfaen" w:cs="Sylfaen"/>
          <w:noProof/>
          <w:color w:val="000000" w:themeColor="text1"/>
          <w:lang w:val="ka-GE"/>
        </w:rPr>
        <w:t>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უკავშირდით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დ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B201B9" w:rsidRPr="00CA652E">
        <w:rPr>
          <w:rFonts w:ascii="Sylfaen" w:hAnsi="Sylfaen" w:cs="Sylfaen"/>
          <w:noProof/>
          <w:color w:val="000000" w:themeColor="text1"/>
          <w:lang w:val="ka-GE"/>
        </w:rPr>
        <w:t>ჰკითხეთ, თუ რას ფიქრობენ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პლატფორმ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მისაწვდომობის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ხელშემწყობ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="00B201B9" w:rsidRPr="00CA652E">
        <w:rPr>
          <w:rFonts w:ascii="Sylfaen" w:hAnsi="Sylfaen" w:cs="Sylfaen"/>
          <w:noProof/>
          <w:color w:val="000000" w:themeColor="text1"/>
          <w:lang w:val="ka-GE"/>
        </w:rPr>
        <w:t xml:space="preserve">ფუნქციებზე. </w:t>
      </w:r>
    </w:p>
    <w:p w14:paraId="4FF09800" w14:textId="77777777" w:rsidR="00C91FDA" w:rsidRPr="00CA652E" w:rsidRDefault="00C91FDA" w:rsidP="00CA652E">
      <w:pPr>
        <w:pStyle w:val="ListParagraph"/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58497672" w14:textId="35FF1E2A" w:rsidR="00C74706" w:rsidRPr="00CA652E" w:rsidRDefault="00CF78BB" w:rsidP="00CA652E">
      <w:pPr>
        <w:spacing w:line="360" w:lineRule="auto"/>
        <w:rPr>
          <w:rFonts w:ascii="Calibri" w:hAnsi="Calibri" w:cs="Calibri"/>
          <w:b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გამოყენებული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b/>
          <w:noProof/>
          <w:color w:val="000000" w:themeColor="text1"/>
          <w:lang w:val="af-ZA"/>
        </w:rPr>
        <w:t>წყაროები</w:t>
      </w:r>
      <w:r w:rsidRPr="00CA652E">
        <w:rPr>
          <w:rFonts w:ascii="Calibri" w:hAnsi="Calibri" w:cs="Calibri"/>
          <w:b/>
          <w:noProof/>
          <w:color w:val="000000" w:themeColor="text1"/>
          <w:lang w:val="af-ZA"/>
        </w:rPr>
        <w:t>:</w:t>
      </w:r>
    </w:p>
    <w:p w14:paraId="7992C903" w14:textId="77777777" w:rsidR="00FD1E75" w:rsidRPr="00CA652E" w:rsidRDefault="00FD1E75" w:rsidP="00CA652E">
      <w:p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08D78803" w14:textId="77777777" w:rsidR="00CA652E" w:rsidRPr="00CA652E" w:rsidRDefault="00CF78BB" w:rsidP="00CA652E">
      <w:pPr>
        <w:spacing w:after="200" w:line="360" w:lineRule="auto"/>
        <w:rPr>
          <w:rFonts w:ascii="Calibri" w:eastAsia="Times New Roman" w:hAnsi="Calibri" w:cs="Calibri"/>
          <w:bCs/>
          <w:i/>
          <w:iCs/>
          <w:noProof/>
          <w:lang w:val="af-ZA"/>
        </w:rPr>
      </w:pPr>
      <w:r w:rsidRPr="00CA652E">
        <w:rPr>
          <w:rFonts w:ascii="Sylfaen" w:eastAsia="Times New Roman" w:hAnsi="Sylfaen" w:cs="Sylfaen"/>
          <w:bCs/>
          <w:noProof/>
          <w:lang w:val="af-ZA"/>
        </w:rPr>
        <w:t>სმენა</w:t>
      </w:r>
      <w:r w:rsidRPr="00CA652E">
        <w:rPr>
          <w:rFonts w:ascii="Calibri" w:eastAsia="Times New Roman" w:hAnsi="Calibri" w:cs="Calibri"/>
          <w:bCs/>
          <w:noProof/>
          <w:lang w:val="af-ZA"/>
        </w:rPr>
        <w:t>/</w:t>
      </w:r>
      <w:r w:rsidRPr="00CA652E">
        <w:rPr>
          <w:rFonts w:ascii="Sylfaen" w:eastAsia="Times New Roman" w:hAnsi="Sylfaen" w:cs="Sylfaen"/>
          <w:bCs/>
          <w:noProof/>
          <w:lang w:val="af-ZA"/>
        </w:rPr>
        <w:t>მხედველობადაქვეითებული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პირების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ტექნოლოგიური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რეაბილიტაციის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ინჟინერიის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კვლევითი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ცენტრი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: 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მისაწვდომობის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შესახებ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რჩევები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 Zoom-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ის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>/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ვირტუალური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შეხვედრების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გამოცდილების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i/>
          <w:iCs/>
          <w:noProof/>
          <w:lang w:val="af-ZA"/>
        </w:rPr>
        <w:t>გასაუმჯობესებლად</w:t>
      </w:r>
      <w:r w:rsidRPr="00CA652E">
        <w:rPr>
          <w:rFonts w:ascii="Calibri" w:eastAsia="Times New Roman" w:hAnsi="Calibri" w:cs="Calibri"/>
          <w:bCs/>
          <w:i/>
          <w:iCs/>
          <w:noProof/>
          <w:lang w:val="af-ZA"/>
        </w:rPr>
        <w:t xml:space="preserve">. </w:t>
      </w:r>
    </w:p>
    <w:p w14:paraId="3DA9A7D4" w14:textId="4F89837A" w:rsidR="00D51B09" w:rsidRPr="00CA652E" w:rsidRDefault="00CF78BB" w:rsidP="00CA652E">
      <w:pPr>
        <w:spacing w:after="200" w:line="360" w:lineRule="auto"/>
        <w:rPr>
          <w:rStyle w:val="Hyperlink"/>
          <w:rFonts w:ascii="Calibri" w:eastAsia="Times New Roman" w:hAnsi="Calibri" w:cs="Calibri"/>
          <w:bCs/>
          <w:noProof/>
          <w:color w:val="auto"/>
          <w:u w:val="none"/>
          <w:lang w:val="af-ZA"/>
        </w:rPr>
      </w:pPr>
      <w:r w:rsidRPr="00CA652E">
        <w:rPr>
          <w:rFonts w:ascii="Sylfaen" w:eastAsia="Times New Roman" w:hAnsi="Sylfaen" w:cs="Sylfaen"/>
          <w:bCs/>
          <w:noProof/>
          <w:lang w:val="af-ZA"/>
        </w:rPr>
        <w:t>ხელმისაწვდომია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 </w:t>
      </w:r>
      <w:r w:rsidRPr="00CA652E">
        <w:rPr>
          <w:rFonts w:ascii="Sylfaen" w:eastAsia="Times New Roman" w:hAnsi="Sylfaen" w:cs="Sylfaen"/>
          <w:bCs/>
          <w:noProof/>
          <w:lang w:val="af-ZA"/>
        </w:rPr>
        <w:t>აქ</w:t>
      </w:r>
      <w:r w:rsidRPr="00CA652E">
        <w:rPr>
          <w:rFonts w:ascii="Calibri" w:eastAsia="Times New Roman" w:hAnsi="Calibri" w:cs="Calibri"/>
          <w:bCs/>
          <w:noProof/>
          <w:lang w:val="af-ZA"/>
        </w:rPr>
        <w:t xml:space="preserve">: </w:t>
      </w:r>
      <w:hyperlink r:id="rId10" w:history="1">
        <w:r w:rsidR="00AA1038" w:rsidRPr="00CA652E">
          <w:rPr>
            <w:rStyle w:val="Hyperlink"/>
            <w:rFonts w:ascii="Calibri" w:hAnsi="Calibri" w:cs="Calibri"/>
            <w:noProof/>
            <w:lang w:val="af-ZA"/>
          </w:rPr>
          <w:t>https://www.deafhhtech.org/rerc/accessible-virtual-meeting-tips/</w:t>
        </w:r>
      </w:hyperlink>
    </w:p>
    <w:p w14:paraId="6985B57C" w14:textId="77777777" w:rsidR="00CA652E" w:rsidRPr="00CA652E" w:rsidRDefault="00AA1038" w:rsidP="00CA652E">
      <w:pPr>
        <w:spacing w:line="360" w:lineRule="auto"/>
        <w:rPr>
          <w:rFonts w:ascii="Calibri" w:hAnsi="Calibri" w:cs="Calibri"/>
          <w:i/>
          <w:iCs/>
          <w:noProof/>
          <w:color w:val="000000" w:themeColor="text1"/>
          <w:lang w:val="af-ZA"/>
        </w:rPr>
      </w:pP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Digital.gov (n.d.) </w:t>
      </w:r>
      <w:r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>508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>-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ე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სექციის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სახელმძღვანელო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ინსტრუქციების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გამოყენება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სახელმწიფო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სერვისების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მისაწვდომობის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r w:rsidR="00CF78BB" w:rsidRPr="00CA652E">
        <w:rPr>
          <w:rFonts w:ascii="Sylfaen" w:hAnsi="Sylfaen" w:cs="Sylfaen"/>
          <w:i/>
          <w:iCs/>
          <w:noProof/>
          <w:color w:val="000000" w:themeColor="text1"/>
          <w:lang w:val="af-ZA"/>
        </w:rPr>
        <w:t>გასაუმჯობესებლად</w:t>
      </w:r>
      <w:r w:rsidR="00CF78BB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. </w:t>
      </w:r>
    </w:p>
    <w:p w14:paraId="40A2EE6C" w14:textId="77777777" w:rsidR="00CA652E" w:rsidRPr="00CA652E" w:rsidRDefault="00CA652E" w:rsidP="00CA652E">
      <w:pPr>
        <w:spacing w:line="360" w:lineRule="auto"/>
        <w:rPr>
          <w:rFonts w:ascii="Calibri" w:hAnsi="Calibri" w:cs="Calibri"/>
          <w:i/>
          <w:iCs/>
          <w:noProof/>
          <w:color w:val="000000" w:themeColor="text1"/>
          <w:lang w:val="af-ZA"/>
        </w:rPr>
      </w:pPr>
    </w:p>
    <w:p w14:paraId="3E7CD91B" w14:textId="499051E7" w:rsidR="00AA1038" w:rsidRPr="00CA652E" w:rsidRDefault="00CF78BB" w:rsidP="00CA652E">
      <w:p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  <w:r w:rsidRPr="00CA652E">
        <w:rPr>
          <w:rFonts w:ascii="Sylfaen" w:hAnsi="Sylfaen" w:cs="Sylfaen"/>
          <w:noProof/>
          <w:color w:val="000000" w:themeColor="text1"/>
          <w:lang w:val="af-ZA"/>
        </w:rPr>
        <w:t>ხელმისაწვდომია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 </w:t>
      </w:r>
      <w:r w:rsidRPr="00CA652E">
        <w:rPr>
          <w:rFonts w:ascii="Sylfaen" w:hAnsi="Sylfaen" w:cs="Sylfaen"/>
          <w:noProof/>
          <w:color w:val="000000" w:themeColor="text1"/>
          <w:lang w:val="af-ZA"/>
        </w:rPr>
        <w:t>აქ</w:t>
      </w: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: </w:t>
      </w:r>
      <w:r w:rsidR="00AA1038" w:rsidRPr="00CA652E">
        <w:rPr>
          <w:rFonts w:ascii="Calibri" w:hAnsi="Calibri" w:cs="Calibri"/>
          <w:i/>
          <w:iCs/>
          <w:noProof/>
          <w:color w:val="000000" w:themeColor="text1"/>
          <w:lang w:val="af-ZA"/>
        </w:rPr>
        <w:t xml:space="preserve"> </w:t>
      </w:r>
      <w:hyperlink r:id="rId11" w:anchor="Etiquette" w:history="1">
        <w:r w:rsidR="00AA1038" w:rsidRPr="00CA652E">
          <w:rPr>
            <w:rStyle w:val="Hyperlink"/>
            <w:rFonts w:ascii="Calibri" w:hAnsi="Calibri" w:cs="Calibri"/>
            <w:noProof/>
            <w:lang w:val="af-ZA"/>
          </w:rPr>
          <w:t>https://digital.gov/2015/06/05/using-section-508-guidance-to-improve-the-accessibility-of-government-services/ - Etiquette</w:t>
        </w:r>
      </w:hyperlink>
    </w:p>
    <w:p w14:paraId="57C1B781" w14:textId="77777777" w:rsidR="00D51B09" w:rsidRPr="00CA652E" w:rsidRDefault="00D51B09" w:rsidP="00CA652E">
      <w:pPr>
        <w:spacing w:line="360" w:lineRule="auto"/>
        <w:rPr>
          <w:rFonts w:ascii="Calibri" w:hAnsi="Calibri" w:cs="Calibri"/>
          <w:noProof/>
          <w:lang w:val="af-ZA"/>
        </w:rPr>
      </w:pPr>
    </w:p>
    <w:p w14:paraId="45A18777" w14:textId="77777777" w:rsidR="00CA652E" w:rsidRPr="00CA652E" w:rsidRDefault="00CF78BB" w:rsidP="00CA652E">
      <w:pPr>
        <w:spacing w:line="360" w:lineRule="auto"/>
        <w:rPr>
          <w:rFonts w:ascii="Calibri" w:hAnsi="Calibri" w:cs="Calibri"/>
          <w:i/>
          <w:iCs/>
          <w:noProof/>
          <w:lang w:val="af-ZA"/>
        </w:rPr>
      </w:pPr>
      <w:r w:rsidRPr="00CA652E">
        <w:rPr>
          <w:rFonts w:ascii="Sylfaen" w:hAnsi="Sylfaen" w:cs="Sylfaen"/>
          <w:noProof/>
          <w:lang w:val="af-ZA"/>
        </w:rPr>
        <w:t>ნიუ</w:t>
      </w:r>
      <w:r w:rsidRPr="00CA652E">
        <w:rPr>
          <w:rFonts w:ascii="Calibri" w:hAnsi="Calibri" w:cs="Calibri"/>
          <w:noProof/>
          <w:lang w:val="af-ZA"/>
        </w:rPr>
        <w:t>-</w:t>
      </w:r>
      <w:r w:rsidRPr="00CA652E">
        <w:rPr>
          <w:rFonts w:ascii="Sylfaen" w:hAnsi="Sylfaen" w:cs="Sylfaen"/>
          <w:noProof/>
          <w:lang w:val="af-ZA"/>
        </w:rPr>
        <w:t>იორკის</w:t>
      </w:r>
      <w:r w:rsidRPr="00CA652E">
        <w:rPr>
          <w:rFonts w:ascii="Calibri" w:hAnsi="Calibri" w:cs="Calibri"/>
          <w:noProof/>
          <w:lang w:val="af-ZA"/>
        </w:rPr>
        <w:t xml:space="preserve"> </w:t>
      </w:r>
      <w:r w:rsidRPr="00CA652E">
        <w:rPr>
          <w:rFonts w:ascii="Sylfaen" w:hAnsi="Sylfaen" w:cs="Sylfaen"/>
          <w:noProof/>
          <w:lang w:val="af-ZA"/>
        </w:rPr>
        <w:t>მერიი</w:t>
      </w:r>
      <w:r w:rsidR="003C75F4" w:rsidRPr="00CA652E">
        <w:rPr>
          <w:rFonts w:ascii="Sylfaen" w:hAnsi="Sylfaen" w:cs="Sylfaen"/>
          <w:noProof/>
          <w:lang w:val="af-ZA"/>
        </w:rPr>
        <w:t>ს</w:t>
      </w:r>
      <w:r w:rsidR="003C75F4" w:rsidRPr="00CA652E">
        <w:rPr>
          <w:rFonts w:ascii="Calibri" w:hAnsi="Calibri" w:cs="Calibri"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noProof/>
          <w:lang w:val="af-ZA"/>
        </w:rPr>
        <w:t>შ</w:t>
      </w:r>
      <w:r w:rsidR="00432AE6" w:rsidRPr="00CA652E">
        <w:rPr>
          <w:rFonts w:ascii="Sylfaen" w:hAnsi="Sylfaen" w:cs="Sylfaen"/>
          <w:noProof/>
          <w:lang w:val="ka-GE"/>
        </w:rPr>
        <w:t xml:space="preserve">ეზღუდული </w:t>
      </w:r>
      <w:r w:rsidR="003C75F4" w:rsidRPr="00CA652E">
        <w:rPr>
          <w:rFonts w:ascii="Sylfaen" w:hAnsi="Sylfaen" w:cs="Sylfaen"/>
          <w:noProof/>
          <w:lang w:val="af-ZA"/>
        </w:rPr>
        <w:t>შ</w:t>
      </w:r>
      <w:r w:rsidR="00432AE6" w:rsidRPr="00CA652E">
        <w:rPr>
          <w:rFonts w:ascii="Sylfaen" w:hAnsi="Sylfaen" w:cs="Sylfaen"/>
          <w:noProof/>
          <w:lang w:val="ka-GE"/>
        </w:rPr>
        <w:t xml:space="preserve">ესაძლებლობის </w:t>
      </w:r>
      <w:r w:rsidR="003C75F4" w:rsidRPr="00CA652E">
        <w:rPr>
          <w:rFonts w:ascii="Sylfaen" w:hAnsi="Sylfaen" w:cs="Sylfaen"/>
          <w:noProof/>
          <w:lang w:val="af-ZA"/>
        </w:rPr>
        <w:t>მ</w:t>
      </w:r>
      <w:r w:rsidR="00432AE6" w:rsidRPr="00CA652E">
        <w:rPr>
          <w:rFonts w:ascii="Sylfaen" w:hAnsi="Sylfaen" w:cs="Sylfaen"/>
          <w:noProof/>
          <w:lang w:val="ka-GE"/>
        </w:rPr>
        <w:t>ქონე</w:t>
      </w:r>
      <w:r w:rsidR="003C75F4" w:rsidRPr="00CA652E">
        <w:rPr>
          <w:rFonts w:ascii="Calibri" w:hAnsi="Calibri" w:cs="Calibri"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noProof/>
          <w:lang w:val="af-ZA"/>
        </w:rPr>
        <w:t>პირთა</w:t>
      </w:r>
      <w:r w:rsidR="003C75F4" w:rsidRPr="00CA652E">
        <w:rPr>
          <w:rFonts w:ascii="Calibri" w:hAnsi="Calibri" w:cs="Calibri"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noProof/>
          <w:lang w:val="af-ZA"/>
        </w:rPr>
        <w:t>სამსახური</w:t>
      </w:r>
      <w:r w:rsidR="003C75F4" w:rsidRPr="00CA652E">
        <w:rPr>
          <w:rFonts w:ascii="Calibri" w:hAnsi="Calibri" w:cs="Calibri"/>
          <w:noProof/>
          <w:lang w:val="af-ZA"/>
        </w:rPr>
        <w:t xml:space="preserve"> (2020) </w:t>
      </w:r>
      <w:r w:rsidR="003C75F4" w:rsidRPr="00CA652E">
        <w:rPr>
          <w:rFonts w:ascii="Sylfaen" w:hAnsi="Sylfaen" w:cs="Sylfaen"/>
          <w:i/>
          <w:iCs/>
          <w:noProof/>
          <w:lang w:val="af-ZA"/>
        </w:rPr>
        <w:t>მისაწვდომი</w:t>
      </w:r>
      <w:r w:rsidR="003C75F4" w:rsidRPr="00CA652E">
        <w:rPr>
          <w:rFonts w:ascii="Calibri" w:hAnsi="Calibri" w:cs="Calibri"/>
          <w:i/>
          <w:iCs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i/>
          <w:iCs/>
          <w:noProof/>
          <w:lang w:val="af-ZA"/>
        </w:rPr>
        <w:t>ვირტუალური</w:t>
      </w:r>
      <w:r w:rsidR="003C75F4" w:rsidRPr="00CA652E">
        <w:rPr>
          <w:rFonts w:ascii="Calibri" w:hAnsi="Calibri" w:cs="Calibri"/>
          <w:i/>
          <w:iCs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i/>
          <w:iCs/>
          <w:noProof/>
          <w:lang w:val="af-ZA"/>
        </w:rPr>
        <w:t>შეხვედრების</w:t>
      </w:r>
      <w:r w:rsidR="003C75F4" w:rsidRPr="00CA652E">
        <w:rPr>
          <w:rFonts w:ascii="Calibri" w:hAnsi="Calibri" w:cs="Calibri"/>
          <w:i/>
          <w:iCs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i/>
          <w:iCs/>
          <w:noProof/>
          <w:lang w:val="af-ZA"/>
        </w:rPr>
        <w:t>სახელმძღვანელო</w:t>
      </w:r>
      <w:r w:rsidR="003C75F4" w:rsidRPr="00CA652E">
        <w:rPr>
          <w:rFonts w:ascii="Calibri" w:hAnsi="Calibri" w:cs="Calibri"/>
          <w:i/>
          <w:iCs/>
          <w:noProof/>
          <w:lang w:val="af-ZA"/>
        </w:rPr>
        <w:t xml:space="preserve">. </w:t>
      </w:r>
    </w:p>
    <w:p w14:paraId="296DAD8C" w14:textId="77777777" w:rsidR="00CA652E" w:rsidRPr="00CA652E" w:rsidRDefault="00CA652E" w:rsidP="00CA652E">
      <w:pPr>
        <w:spacing w:line="360" w:lineRule="auto"/>
        <w:rPr>
          <w:rFonts w:ascii="Calibri" w:hAnsi="Calibri" w:cs="Calibri"/>
          <w:i/>
          <w:iCs/>
          <w:noProof/>
          <w:lang w:val="af-ZA"/>
        </w:rPr>
      </w:pPr>
    </w:p>
    <w:p w14:paraId="2DED1556" w14:textId="60D6BF17" w:rsidR="00FD1E75" w:rsidRPr="00CA652E" w:rsidRDefault="003C75F4" w:rsidP="00CA652E">
      <w:pPr>
        <w:spacing w:line="360" w:lineRule="auto"/>
        <w:rPr>
          <w:rFonts w:ascii="Calibri" w:hAnsi="Calibri" w:cs="Calibri"/>
          <w:noProof/>
          <w:lang w:val="af-ZA"/>
        </w:rPr>
      </w:pPr>
      <w:r w:rsidRPr="00CA652E">
        <w:rPr>
          <w:rFonts w:ascii="Sylfaen" w:hAnsi="Sylfaen" w:cs="Sylfaen"/>
          <w:noProof/>
          <w:lang w:val="af-ZA"/>
        </w:rPr>
        <w:t>ხელმისაწვდომია</w:t>
      </w:r>
      <w:r w:rsidRPr="00CA652E">
        <w:rPr>
          <w:rFonts w:ascii="Calibri" w:hAnsi="Calibri" w:cs="Calibri"/>
          <w:noProof/>
          <w:lang w:val="af-ZA"/>
        </w:rPr>
        <w:t xml:space="preserve"> </w:t>
      </w:r>
      <w:r w:rsidRPr="00CA652E">
        <w:rPr>
          <w:rFonts w:ascii="Sylfaen" w:hAnsi="Sylfaen" w:cs="Sylfaen"/>
          <w:noProof/>
          <w:lang w:val="af-ZA"/>
        </w:rPr>
        <w:t>აქ</w:t>
      </w:r>
      <w:r w:rsidRPr="00CA652E">
        <w:rPr>
          <w:rFonts w:ascii="Calibri" w:hAnsi="Calibri" w:cs="Calibri"/>
          <w:noProof/>
          <w:lang w:val="af-ZA"/>
        </w:rPr>
        <w:t xml:space="preserve">: </w:t>
      </w:r>
      <w:hyperlink r:id="rId12" w:history="1">
        <w:r w:rsidR="004C56E8" w:rsidRPr="00CA652E">
          <w:rPr>
            <w:rStyle w:val="Hyperlink"/>
            <w:rFonts w:ascii="Calibri" w:hAnsi="Calibri" w:cs="Calibri"/>
            <w:noProof/>
            <w:lang w:val="af-ZA"/>
          </w:rPr>
          <w:t>https://www1.nyc.gov/assets/mopd/downloads/pdf/virtual-meetings-accessibility-guide.pdf</w:t>
        </w:r>
      </w:hyperlink>
    </w:p>
    <w:p w14:paraId="379AA807" w14:textId="77777777" w:rsidR="00FD1E75" w:rsidRPr="00CA652E" w:rsidRDefault="00FD1E75" w:rsidP="00CA652E">
      <w:pPr>
        <w:spacing w:line="360" w:lineRule="auto"/>
        <w:rPr>
          <w:rFonts w:ascii="Calibri" w:hAnsi="Calibri" w:cs="Calibri"/>
          <w:noProof/>
          <w:color w:val="000000" w:themeColor="text1"/>
          <w:lang w:val="af-ZA"/>
        </w:rPr>
      </w:pPr>
    </w:p>
    <w:p w14:paraId="58EF9A72" w14:textId="17442098" w:rsidR="00C74706" w:rsidRPr="00CA652E" w:rsidRDefault="00C74706" w:rsidP="00CA652E">
      <w:pPr>
        <w:spacing w:line="360" w:lineRule="auto"/>
        <w:rPr>
          <w:rFonts w:ascii="Calibri" w:hAnsi="Calibri" w:cs="Calibri"/>
          <w:noProof/>
          <w:lang w:val="af-ZA"/>
        </w:rPr>
      </w:pPr>
      <w:r w:rsidRPr="00CA652E">
        <w:rPr>
          <w:rFonts w:ascii="Calibri" w:hAnsi="Calibri" w:cs="Calibri"/>
          <w:noProof/>
          <w:color w:val="000000" w:themeColor="text1"/>
          <w:lang w:val="af-ZA"/>
        </w:rPr>
        <w:t xml:space="preserve">UNICEF (2020) </w:t>
      </w:r>
      <w:r w:rsidR="003C75F4" w:rsidRPr="00CA652E">
        <w:rPr>
          <w:rFonts w:ascii="Sylfaen" w:hAnsi="Sylfaen" w:cs="Sylfaen"/>
          <w:noProof/>
          <w:lang w:val="af-ZA"/>
        </w:rPr>
        <w:t>ინკლუზიური</w:t>
      </w:r>
      <w:r w:rsidR="003C75F4" w:rsidRPr="00CA652E">
        <w:rPr>
          <w:rFonts w:ascii="Calibri" w:hAnsi="Calibri" w:cs="Calibri"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noProof/>
          <w:lang w:val="af-ZA"/>
        </w:rPr>
        <w:t>დისტანციური</w:t>
      </w:r>
      <w:r w:rsidR="003C75F4" w:rsidRPr="00CA652E">
        <w:rPr>
          <w:rFonts w:ascii="Calibri" w:hAnsi="Calibri" w:cs="Calibri"/>
          <w:noProof/>
          <w:lang w:val="af-ZA"/>
        </w:rPr>
        <w:t xml:space="preserve"> </w:t>
      </w:r>
      <w:r w:rsidR="003C75F4" w:rsidRPr="00CA652E">
        <w:rPr>
          <w:rFonts w:ascii="Sylfaen" w:hAnsi="Sylfaen" w:cs="Sylfaen"/>
          <w:noProof/>
          <w:lang w:val="af-ZA"/>
        </w:rPr>
        <w:t>შეხვედრები</w:t>
      </w:r>
    </w:p>
    <w:p w14:paraId="351D7BC7" w14:textId="77777777" w:rsidR="00B43CCD" w:rsidRPr="003C75F4" w:rsidRDefault="00B43CCD" w:rsidP="003C75F4">
      <w:pPr>
        <w:spacing w:line="276" w:lineRule="auto"/>
        <w:rPr>
          <w:rFonts w:ascii="Calibri" w:hAnsi="Calibri" w:cs="Calibri"/>
          <w:noProof/>
          <w:color w:val="000000" w:themeColor="text1"/>
          <w:sz w:val="22"/>
          <w:szCs w:val="22"/>
          <w:lang w:val="af-ZA"/>
        </w:rPr>
      </w:pPr>
    </w:p>
    <w:sectPr w:rsidR="00B43CCD" w:rsidRPr="003C75F4" w:rsidSect="00BC7BEC"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5D34E" w14:textId="77777777" w:rsidR="000039CE" w:rsidRDefault="000039CE" w:rsidP="00BB760B">
      <w:r>
        <w:separator/>
      </w:r>
    </w:p>
  </w:endnote>
  <w:endnote w:type="continuationSeparator" w:id="0">
    <w:p w14:paraId="45286451" w14:textId="77777777" w:rsidR="000039CE" w:rsidRDefault="000039CE" w:rsidP="00BB760B">
      <w:r>
        <w:continuationSeparator/>
      </w:r>
    </w:p>
  </w:endnote>
  <w:endnote w:id="1">
    <w:p w14:paraId="7533FFD9" w14:textId="36FCF31E" w:rsidR="003C75F4" w:rsidRDefault="003C75F4" w:rsidP="000F4314">
      <w:pPr>
        <w:spacing w:after="200" w:line="276" w:lineRule="auto"/>
        <w:contextualSpacing/>
        <w:rPr>
          <w:rFonts w:ascii="Sylfaen" w:hAnsi="Sylfaen" w:cs="Calibri"/>
          <w:sz w:val="18"/>
          <w:szCs w:val="18"/>
          <w:lang w:val="ka-GE"/>
        </w:rPr>
      </w:pPr>
      <w:r w:rsidRPr="003C75F4">
        <w:rPr>
          <w:rStyle w:val="EndnoteReference"/>
          <w:rFonts w:ascii="Calibri" w:hAnsi="Calibri" w:cs="Calibri"/>
          <w:sz w:val="18"/>
          <w:szCs w:val="18"/>
        </w:rPr>
        <w:endnoteRef/>
      </w:r>
      <w:r w:rsidRPr="003C75F4">
        <w:rPr>
          <w:rFonts w:ascii="Calibri" w:hAnsi="Calibri" w:cs="Calibri"/>
          <w:sz w:val="18"/>
          <w:szCs w:val="18"/>
        </w:rPr>
        <w:t xml:space="preserve"> </w:t>
      </w:r>
      <w:r>
        <w:rPr>
          <w:rFonts w:ascii="Sylfaen" w:hAnsi="Sylfaen" w:cs="Calibri"/>
          <w:sz w:val="18"/>
          <w:szCs w:val="18"/>
          <w:lang w:val="ka-GE"/>
        </w:rPr>
        <w:t xml:space="preserve">მარტივი ენა გულისხმობს მკაფიო, პირდაპირ გამოხატვას, მხოლოდ იმ რაოდენობის სიტყვების გამოყენებით, რაც საჭიროა. მაგალითად, სათქმელი ლოგიკური თანმიმდევრობით გამოხატეთ - პირველ რიგში, ისაუბრეთ მნიშვნელოვან დეტალებზე და გამოიყენეთ </w:t>
      </w:r>
      <w:r w:rsidR="00A96583">
        <w:rPr>
          <w:rFonts w:ascii="Sylfaen" w:hAnsi="Sylfaen" w:cs="Calibri"/>
          <w:sz w:val="18"/>
          <w:szCs w:val="18"/>
          <w:lang w:val="ka-GE"/>
        </w:rPr>
        <w:t xml:space="preserve">მოქმედებითი გვარი.   </w:t>
      </w:r>
      <w:r>
        <w:rPr>
          <w:rFonts w:ascii="Sylfaen" w:hAnsi="Sylfaen" w:cs="Calibri"/>
          <w:sz w:val="18"/>
          <w:szCs w:val="18"/>
          <w:lang w:val="ka-GE"/>
        </w:rPr>
        <w:t xml:space="preserve"> </w:t>
      </w:r>
    </w:p>
    <w:p w14:paraId="2107A6C8" w14:textId="3D961B2D" w:rsidR="001A51BC" w:rsidRDefault="001A51BC" w:rsidP="000F4314">
      <w:pPr>
        <w:spacing w:after="200" w:line="276" w:lineRule="auto"/>
        <w:contextualSpacing/>
        <w:rPr>
          <w:rFonts w:ascii="Sylfaen" w:hAnsi="Sylfaen" w:cs="Calibri"/>
          <w:sz w:val="18"/>
          <w:szCs w:val="18"/>
          <w:lang w:val="ka-GE"/>
        </w:rPr>
      </w:pPr>
    </w:p>
    <w:p w14:paraId="429D62FE" w14:textId="2AEB755A" w:rsidR="001A51BC" w:rsidRDefault="001A51BC" w:rsidP="000F4314">
      <w:pPr>
        <w:spacing w:after="200" w:line="276" w:lineRule="auto"/>
        <w:contextualSpacing/>
        <w:rPr>
          <w:rFonts w:ascii="Sylfaen" w:hAnsi="Sylfaen" w:cs="Calibri"/>
          <w:sz w:val="18"/>
          <w:szCs w:val="18"/>
          <w:lang w:val="ka-GE"/>
        </w:rPr>
      </w:pPr>
    </w:p>
    <w:p w14:paraId="6F70ACA9" w14:textId="3B3625D3" w:rsidR="001A51BC" w:rsidRPr="001A51BC" w:rsidRDefault="001A51BC" w:rsidP="001A51BC">
      <w:pPr>
        <w:spacing w:after="150"/>
        <w:textAlignment w:val="baseline"/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</w:pP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fldChar w:fldCharType="begin"/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instrText xml:space="preserve"> INCLUDEPICTURE "/var/folders/hg/3bsxkr557fz637hpsrm6b9yw0000gn/T/com.microsoft.Word/WebArchiveCopyPasteTempFiles/EU4Georgia%20Horizontal%20Geo%20Eng(2).jpg" \* MERGEFORMATINET </w:instrTex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fldChar w:fldCharType="separate"/>
      </w:r>
      <w:r w:rsidRPr="001A51BC">
        <w:rPr>
          <w:rFonts w:ascii="Arial" w:eastAsia="Times New Roman" w:hAnsi="Arial" w:cs="Arial"/>
          <w:noProof/>
          <w:color w:val="222222"/>
          <w:sz w:val="21"/>
          <w:szCs w:val="21"/>
          <w:lang w:val="en-GE" w:eastAsia="en-GB"/>
        </w:rPr>
        <w:drawing>
          <wp:inline distT="0" distB="0" distL="0" distR="0" wp14:anchorId="1B218179" wp14:editId="786E5169">
            <wp:extent cx="4408805" cy="119761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805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fldChar w:fldCharType="end"/>
      </w:r>
    </w:p>
    <w:p w14:paraId="509CC7F4" w14:textId="77777777" w:rsidR="001A51BC" w:rsidRPr="001A51BC" w:rsidRDefault="001A51BC" w:rsidP="001A51BC">
      <w:pPr>
        <w:spacing w:after="150"/>
        <w:textAlignment w:val="baseline"/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</w:pP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> "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ე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პუბლიკაცია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შექმნილია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ევროკავშირი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მხარდაჭერით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.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მი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შინაარსზე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სრულად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პასუხისმგებელია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"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კოალიცია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დამოუკიდებელი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ცხოვრებისათვი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"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და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შესაძლოა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,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რომ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იგი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არ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გამოხატავდე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ევროკავშირი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 xml:space="preserve"> </w:t>
      </w:r>
      <w:r w:rsidRPr="001A51BC">
        <w:rPr>
          <w:rFonts w:ascii="Sylfaen" w:eastAsia="Times New Roman" w:hAnsi="Sylfaen" w:cs="Sylfaen"/>
          <w:color w:val="222222"/>
          <w:sz w:val="21"/>
          <w:szCs w:val="21"/>
          <w:lang w:val="en-GE" w:eastAsia="en-GB"/>
        </w:rPr>
        <w:t>შეხედულებებს</w:t>
      </w:r>
      <w:r w:rsidRPr="001A51BC">
        <w:rPr>
          <w:rFonts w:ascii="Arial" w:eastAsia="Times New Roman" w:hAnsi="Arial" w:cs="Arial"/>
          <w:color w:val="222222"/>
          <w:sz w:val="21"/>
          <w:szCs w:val="21"/>
          <w:lang w:val="en-GE" w:eastAsia="en-GB"/>
        </w:rPr>
        <w:t>."</w:t>
      </w:r>
    </w:p>
    <w:p w14:paraId="2601D7B0" w14:textId="77777777" w:rsidR="001A51BC" w:rsidRPr="003C75F4" w:rsidRDefault="001A51BC" w:rsidP="000F4314">
      <w:pPr>
        <w:spacing w:after="200" w:line="276" w:lineRule="auto"/>
        <w:contextualSpacing/>
        <w:rPr>
          <w:rFonts w:ascii="Sylfaen" w:hAnsi="Sylfaen" w:cs="Calibri"/>
          <w:sz w:val="18"/>
          <w:szCs w:val="18"/>
          <w:lang w:val="ka-GE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0BB68" w14:textId="77777777" w:rsidR="000039CE" w:rsidRDefault="000039CE" w:rsidP="00BB760B">
      <w:r>
        <w:separator/>
      </w:r>
    </w:p>
  </w:footnote>
  <w:footnote w:type="continuationSeparator" w:id="0">
    <w:p w14:paraId="70F6F2DC" w14:textId="77777777" w:rsidR="000039CE" w:rsidRDefault="000039CE" w:rsidP="00BB7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419C9"/>
    <w:multiLevelType w:val="hybridMultilevel"/>
    <w:tmpl w:val="DA7C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678EF"/>
    <w:multiLevelType w:val="hybridMultilevel"/>
    <w:tmpl w:val="7CAE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169EC"/>
    <w:multiLevelType w:val="hybridMultilevel"/>
    <w:tmpl w:val="98580164"/>
    <w:lvl w:ilvl="0" w:tplc="DBE684B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30F1F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BB857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526C3D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BC8C7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1697A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B873B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78766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3E256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F733D85"/>
    <w:multiLevelType w:val="hybridMultilevel"/>
    <w:tmpl w:val="AF94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434FC"/>
    <w:multiLevelType w:val="hybridMultilevel"/>
    <w:tmpl w:val="D5BC1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E037E"/>
    <w:multiLevelType w:val="multilevel"/>
    <w:tmpl w:val="5B94D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4E5F2A"/>
    <w:multiLevelType w:val="hybridMultilevel"/>
    <w:tmpl w:val="2E001820"/>
    <w:lvl w:ilvl="0" w:tplc="C5A27FF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3809D6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812B0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B94810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C897B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19EE5B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DB8672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3F23E5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A84DC4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0AC147C"/>
    <w:multiLevelType w:val="hybridMultilevel"/>
    <w:tmpl w:val="F6E0B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B3CCC"/>
    <w:multiLevelType w:val="hybridMultilevel"/>
    <w:tmpl w:val="27D0A698"/>
    <w:lvl w:ilvl="0" w:tplc="AC549D2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F8E171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6B46F1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D2687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09EC8E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2AAAC4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EB067A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D041A2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17CC1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6C8749AD"/>
    <w:multiLevelType w:val="hybridMultilevel"/>
    <w:tmpl w:val="5E3A346E"/>
    <w:lvl w:ilvl="0" w:tplc="A838FEB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7B0F0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88A1AC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8E4083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A76775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D435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248715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F2CFD6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CCCDDB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6F736DC7"/>
    <w:multiLevelType w:val="hybridMultilevel"/>
    <w:tmpl w:val="8CAC4F26"/>
    <w:lvl w:ilvl="0" w:tplc="CFE4F13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2C431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21C1F4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1648FD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B5AB1A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B62CDB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55624D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A90AC6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20B3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bAwNDc0NzAxMzJU0lEKTi0uzszPAykwqgUALNPZGCwAAAA="/>
  </w:docVars>
  <w:rsids>
    <w:rsidRoot w:val="00B43CCD"/>
    <w:rsid w:val="000039CE"/>
    <w:rsid w:val="00006B2F"/>
    <w:rsid w:val="00010CBE"/>
    <w:rsid w:val="000A1068"/>
    <w:rsid w:val="000A1C41"/>
    <w:rsid w:val="000C1A45"/>
    <w:rsid w:val="000C611C"/>
    <w:rsid w:val="000E3247"/>
    <w:rsid w:val="000E5B76"/>
    <w:rsid w:val="000F4314"/>
    <w:rsid w:val="000F55E4"/>
    <w:rsid w:val="00102D78"/>
    <w:rsid w:val="001272C6"/>
    <w:rsid w:val="00132BB6"/>
    <w:rsid w:val="001364C4"/>
    <w:rsid w:val="001450FE"/>
    <w:rsid w:val="00164E61"/>
    <w:rsid w:val="001A51BC"/>
    <w:rsid w:val="001C1153"/>
    <w:rsid w:val="00230AF1"/>
    <w:rsid w:val="00243FBD"/>
    <w:rsid w:val="002A2F32"/>
    <w:rsid w:val="002C1A21"/>
    <w:rsid w:val="002D1BFC"/>
    <w:rsid w:val="002D7027"/>
    <w:rsid w:val="00375FAC"/>
    <w:rsid w:val="00376A0F"/>
    <w:rsid w:val="00391355"/>
    <w:rsid w:val="003A2D2C"/>
    <w:rsid w:val="003C0487"/>
    <w:rsid w:val="003C5234"/>
    <w:rsid w:val="003C75F4"/>
    <w:rsid w:val="003E1AE6"/>
    <w:rsid w:val="003E72AA"/>
    <w:rsid w:val="00432AE6"/>
    <w:rsid w:val="004B233B"/>
    <w:rsid w:val="004C2AF4"/>
    <w:rsid w:val="004C56E8"/>
    <w:rsid w:val="004E5430"/>
    <w:rsid w:val="004F5743"/>
    <w:rsid w:val="004F62F9"/>
    <w:rsid w:val="0050673A"/>
    <w:rsid w:val="00513639"/>
    <w:rsid w:val="00523B0F"/>
    <w:rsid w:val="00583F60"/>
    <w:rsid w:val="0058464C"/>
    <w:rsid w:val="005A3A44"/>
    <w:rsid w:val="005D1080"/>
    <w:rsid w:val="00630C13"/>
    <w:rsid w:val="00630D30"/>
    <w:rsid w:val="006366A9"/>
    <w:rsid w:val="0064004A"/>
    <w:rsid w:val="00665D8A"/>
    <w:rsid w:val="007272ED"/>
    <w:rsid w:val="00756877"/>
    <w:rsid w:val="007A522C"/>
    <w:rsid w:val="007D16BB"/>
    <w:rsid w:val="007D47FC"/>
    <w:rsid w:val="008069B2"/>
    <w:rsid w:val="00851AC6"/>
    <w:rsid w:val="00853112"/>
    <w:rsid w:val="00855C3B"/>
    <w:rsid w:val="00860F5C"/>
    <w:rsid w:val="008764B5"/>
    <w:rsid w:val="008917A0"/>
    <w:rsid w:val="008B2CF0"/>
    <w:rsid w:val="008C1343"/>
    <w:rsid w:val="009106CF"/>
    <w:rsid w:val="00924AD0"/>
    <w:rsid w:val="00933AA2"/>
    <w:rsid w:val="00953A6C"/>
    <w:rsid w:val="00961FDE"/>
    <w:rsid w:val="00970486"/>
    <w:rsid w:val="0097152D"/>
    <w:rsid w:val="00986735"/>
    <w:rsid w:val="00987F1B"/>
    <w:rsid w:val="00990628"/>
    <w:rsid w:val="009D7C52"/>
    <w:rsid w:val="00A11B30"/>
    <w:rsid w:val="00A26291"/>
    <w:rsid w:val="00A503C9"/>
    <w:rsid w:val="00A55CDC"/>
    <w:rsid w:val="00A81764"/>
    <w:rsid w:val="00A84D3C"/>
    <w:rsid w:val="00A96583"/>
    <w:rsid w:val="00AA1038"/>
    <w:rsid w:val="00AB348B"/>
    <w:rsid w:val="00AB3F40"/>
    <w:rsid w:val="00AB402A"/>
    <w:rsid w:val="00AB69E9"/>
    <w:rsid w:val="00AC0190"/>
    <w:rsid w:val="00AD3C76"/>
    <w:rsid w:val="00AD6DD5"/>
    <w:rsid w:val="00AE1DF1"/>
    <w:rsid w:val="00AF20CD"/>
    <w:rsid w:val="00B002A4"/>
    <w:rsid w:val="00B05E1D"/>
    <w:rsid w:val="00B0798D"/>
    <w:rsid w:val="00B201B9"/>
    <w:rsid w:val="00B40A3D"/>
    <w:rsid w:val="00B43CCD"/>
    <w:rsid w:val="00B64E77"/>
    <w:rsid w:val="00B91E4A"/>
    <w:rsid w:val="00B94D33"/>
    <w:rsid w:val="00BA1CB0"/>
    <w:rsid w:val="00BB760B"/>
    <w:rsid w:val="00BC7BEC"/>
    <w:rsid w:val="00BD0E09"/>
    <w:rsid w:val="00BD54F9"/>
    <w:rsid w:val="00BE3776"/>
    <w:rsid w:val="00C6629A"/>
    <w:rsid w:val="00C6725E"/>
    <w:rsid w:val="00C74706"/>
    <w:rsid w:val="00C91FDA"/>
    <w:rsid w:val="00C927D3"/>
    <w:rsid w:val="00C92C44"/>
    <w:rsid w:val="00C97838"/>
    <w:rsid w:val="00CA17A3"/>
    <w:rsid w:val="00CA4B7B"/>
    <w:rsid w:val="00CA652E"/>
    <w:rsid w:val="00CA6E90"/>
    <w:rsid w:val="00CB4F55"/>
    <w:rsid w:val="00CD23CE"/>
    <w:rsid w:val="00CF3373"/>
    <w:rsid w:val="00CF78BB"/>
    <w:rsid w:val="00D00575"/>
    <w:rsid w:val="00D11D77"/>
    <w:rsid w:val="00D37EA4"/>
    <w:rsid w:val="00D50218"/>
    <w:rsid w:val="00D51B09"/>
    <w:rsid w:val="00D57DDF"/>
    <w:rsid w:val="00D757C3"/>
    <w:rsid w:val="00D85663"/>
    <w:rsid w:val="00DA407A"/>
    <w:rsid w:val="00E25BC4"/>
    <w:rsid w:val="00E45447"/>
    <w:rsid w:val="00E51262"/>
    <w:rsid w:val="00EC5D47"/>
    <w:rsid w:val="00ED11CC"/>
    <w:rsid w:val="00ED21CA"/>
    <w:rsid w:val="00F141D7"/>
    <w:rsid w:val="00F20961"/>
    <w:rsid w:val="00F40C7E"/>
    <w:rsid w:val="00F62107"/>
    <w:rsid w:val="00F7025D"/>
    <w:rsid w:val="00F73804"/>
    <w:rsid w:val="00FA13F5"/>
    <w:rsid w:val="00FA35C0"/>
    <w:rsid w:val="00FD1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3B3595"/>
  <w15:chartTrackingRefBased/>
  <w15:docId w15:val="{CC96D782-0062-824B-B325-9755B2553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CC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A35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760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760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B760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D1E7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1E75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E7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B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B0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3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3A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3AA2"/>
    <w:rPr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10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D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D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zabeth.lockwood@cbm-global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1.nyc.gov/assets/mopd/downloads/pdf/virtual-meetings-accessibility-guid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igital.gov/2015/06/05/using-section-508-guidance-to-improve-the-accessibility-of-government-service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deafhhtech.org/rerc/accessible-virtual-meeting-ti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ternationaldisabilityalliance.org/accessibility-sgpwd" TargetMode="External"/><Relationship Id="rId14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M. Lockwood</dc:creator>
  <cp:keywords/>
  <dc:description/>
  <cp:lastModifiedBy>cilmicrosoftoffice</cp:lastModifiedBy>
  <cp:revision>2</cp:revision>
  <dcterms:created xsi:type="dcterms:W3CDTF">2021-04-20T12:52:00Z</dcterms:created>
  <dcterms:modified xsi:type="dcterms:W3CDTF">2021-04-20T12:52:00Z</dcterms:modified>
</cp:coreProperties>
</file>